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5F7AC" w14:textId="02FC8231" w:rsidR="00B512A9" w:rsidRPr="00BA1135" w:rsidRDefault="00B512A9" w:rsidP="00B512A9">
      <w:pPr>
        <w:tabs>
          <w:tab w:val="left" w:pos="2616"/>
        </w:tabs>
        <w:spacing w:before="0"/>
      </w:pPr>
      <w:r w:rsidRPr="00BA1135">
        <w:rPr>
          <w:b/>
          <w:bCs/>
        </w:rPr>
        <w:t xml:space="preserve">Supplementary Table </w:t>
      </w:r>
      <w:r w:rsidR="007D77BF" w:rsidRPr="00BA1135">
        <w:rPr>
          <w:b/>
          <w:bCs/>
        </w:rPr>
        <w:t>S</w:t>
      </w:r>
      <w:r w:rsidR="00F4279C">
        <w:rPr>
          <w:b/>
          <w:bCs/>
        </w:rPr>
        <w:t>3</w:t>
      </w:r>
      <w:r w:rsidRPr="00BA1135">
        <w:rPr>
          <w:b/>
          <w:bCs/>
        </w:rPr>
        <w:t xml:space="preserve">. </w:t>
      </w:r>
      <w:r w:rsidRPr="00BA1135">
        <w:rPr>
          <w:b/>
        </w:rPr>
        <w:t xml:space="preserve">Baseline characteristics in patients with high </w:t>
      </w:r>
      <w:r w:rsidRPr="00BA1135">
        <w:rPr>
          <w:b/>
          <w:bCs/>
        </w:rPr>
        <w:br/>
      </w:r>
      <w:r w:rsidRPr="00BA1135">
        <w:rPr>
          <w:b/>
        </w:rPr>
        <w:t>MET</w:t>
      </w:r>
      <w:r w:rsidRPr="00BA1135">
        <w:rPr>
          <w:b/>
          <w:i/>
        </w:rPr>
        <w:t xml:space="preserve"> </w:t>
      </w:r>
      <w:r w:rsidRPr="00BA1135">
        <w:rPr>
          <w:b/>
        </w:rPr>
        <w:t>overexpression (IHC 3+)</w:t>
      </w:r>
      <w:r w:rsidRPr="00BA1135">
        <w:rPr>
          <w:b/>
          <w:bCs/>
        </w:rPr>
        <w:t>.</w:t>
      </w:r>
    </w:p>
    <w:tbl>
      <w:tblPr>
        <w:tblStyle w:val="TableGrid"/>
        <w:tblW w:w="5000" w:type="pct"/>
        <w:tblLook w:val="0420" w:firstRow="1" w:lastRow="0" w:firstColumn="0" w:lastColumn="0" w:noHBand="0" w:noVBand="1"/>
      </w:tblPr>
      <w:tblGrid>
        <w:gridCol w:w="2118"/>
        <w:gridCol w:w="1855"/>
        <w:gridCol w:w="2826"/>
        <w:gridCol w:w="2551"/>
      </w:tblGrid>
      <w:tr w:rsidR="00B512A9" w:rsidRPr="00BA1135" w14:paraId="258C5917" w14:textId="77777777" w:rsidTr="00B512A9">
        <w:trPr>
          <w:trHeight w:val="604"/>
        </w:trPr>
        <w:tc>
          <w:tcPr>
            <w:tcW w:w="21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B65F7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rPr>
                <w:b/>
                <w:bCs/>
              </w:rPr>
              <w:t>Baseline characteristics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37E75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b/>
                <w:bCs/>
              </w:rPr>
              <w:t>Tepotinib + gefitinib</w:t>
            </w:r>
            <w:r w:rsidRPr="00BA1135">
              <w:rPr>
                <w:b/>
                <w:bCs/>
              </w:rPr>
              <w:br/>
              <w:t>(</w:t>
            </w:r>
            <w:r w:rsidRPr="00BA1135">
              <w:rPr>
                <w:b/>
                <w:i/>
              </w:rPr>
              <w:t>n</w:t>
            </w:r>
            <w:r w:rsidRPr="00BA1135">
              <w:rPr>
                <w:b/>
                <w:bCs/>
              </w:rPr>
              <w:t xml:space="preserve"> = 19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74485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b/>
                <w:bCs/>
              </w:rPr>
              <w:t>Chemotherapy</w:t>
            </w:r>
            <w:r w:rsidRPr="00BA1135">
              <w:rPr>
                <w:b/>
                <w:bCs/>
              </w:rPr>
              <w:br/>
              <w:t>(</w:t>
            </w:r>
            <w:r w:rsidRPr="00BA1135">
              <w:rPr>
                <w:b/>
                <w:i/>
              </w:rPr>
              <w:t>n</w:t>
            </w:r>
            <w:r w:rsidRPr="00BA1135">
              <w:rPr>
                <w:b/>
                <w:bCs/>
              </w:rPr>
              <w:t xml:space="preserve"> = 15)</w:t>
            </w:r>
          </w:p>
        </w:tc>
      </w:tr>
      <w:tr w:rsidR="00B512A9" w:rsidRPr="00BA1135" w14:paraId="08F00AAB" w14:textId="77777777" w:rsidTr="00B512A9">
        <w:trPr>
          <w:trHeight w:val="303"/>
        </w:trPr>
        <w:tc>
          <w:tcPr>
            <w:tcW w:w="21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298BB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Median age, years (range)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9FB73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 xml:space="preserve">53.4 </w:t>
            </w:r>
            <w:r w:rsidRPr="00BA1135">
              <w:t>(42–</w:t>
            </w:r>
            <w:r w:rsidRPr="00BA1135">
              <w:rPr>
                <w:color w:val="000000"/>
              </w:rPr>
              <w:t>76</w:t>
            </w:r>
            <w:r w:rsidRPr="00BA1135">
              <w:t>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0497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59.8</w:t>
            </w:r>
            <w:r w:rsidRPr="00BA1135">
              <w:t xml:space="preserve"> (42–82)</w:t>
            </w:r>
          </w:p>
        </w:tc>
      </w:tr>
      <w:tr w:rsidR="00B512A9" w:rsidRPr="00BA1135" w14:paraId="291384CE" w14:textId="77777777" w:rsidTr="00B512A9">
        <w:trPr>
          <w:trHeight w:val="303"/>
        </w:trPr>
        <w:tc>
          <w:tcPr>
            <w:tcW w:w="11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5F5D2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Sex, n (%)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46E3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Female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1FE9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3 (68.4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2E9E3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7 (46.7)</w:t>
            </w:r>
          </w:p>
        </w:tc>
      </w:tr>
      <w:tr w:rsidR="00B512A9" w:rsidRPr="00BA1135" w14:paraId="5C21703C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A966B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980EF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Male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40042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6 (31.6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A96A0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8 (53.3)</w:t>
            </w:r>
          </w:p>
        </w:tc>
      </w:tr>
      <w:tr w:rsidR="00B512A9" w:rsidRPr="00BA1135" w14:paraId="4EA9D0E0" w14:textId="77777777" w:rsidTr="00B512A9">
        <w:trPr>
          <w:trHeight w:val="303"/>
        </w:trPr>
        <w:tc>
          <w:tcPr>
            <w:tcW w:w="11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B8E29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Smoking status, n (%)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95EA3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 xml:space="preserve">Never 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05F59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4 (73.7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67B6D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1 (73.3)</w:t>
            </w:r>
          </w:p>
        </w:tc>
      </w:tr>
      <w:tr w:rsidR="00B512A9" w:rsidRPr="00BA1135" w14:paraId="52AE1AE8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F0EC5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67CE6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Former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25B86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4 (21.1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DE098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3 (20.0)</w:t>
            </w:r>
          </w:p>
        </w:tc>
      </w:tr>
      <w:tr w:rsidR="00B512A9" w:rsidRPr="00BA1135" w14:paraId="26C8F266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B2180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128E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 xml:space="preserve">Current 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C0EFF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 (5.3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832F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 (6.7)</w:t>
            </w:r>
          </w:p>
        </w:tc>
      </w:tr>
      <w:tr w:rsidR="00B512A9" w:rsidRPr="00BA1135" w14:paraId="354303B2" w14:textId="77777777" w:rsidTr="00B512A9">
        <w:trPr>
          <w:trHeight w:val="303"/>
        </w:trPr>
        <w:tc>
          <w:tcPr>
            <w:tcW w:w="11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7E868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ECOG PS, n (%)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B9DD8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0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34CEC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4 (21.1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AD179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4 (26.7)</w:t>
            </w:r>
          </w:p>
        </w:tc>
      </w:tr>
      <w:tr w:rsidR="00B512A9" w:rsidRPr="00BA1135" w14:paraId="5D531D46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19D5A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E6FCB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1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3A061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5 (78.9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C76B6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1 (73.3)</w:t>
            </w:r>
          </w:p>
        </w:tc>
      </w:tr>
      <w:tr w:rsidR="00B512A9" w:rsidRPr="00BA1135" w14:paraId="44D11315" w14:textId="77777777" w:rsidTr="00B512A9">
        <w:trPr>
          <w:trHeight w:val="303"/>
        </w:trPr>
        <w:tc>
          <w:tcPr>
            <w:tcW w:w="11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6FBB1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MET status, n (%)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29968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rPr>
                <w:i/>
                <w:iCs/>
              </w:rPr>
              <w:t>MET</w:t>
            </w:r>
            <w:r w:rsidRPr="00BA1135">
              <w:t>amp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3F809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1 (57.9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F2F29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6 (42.9)</w:t>
            </w:r>
          </w:p>
        </w:tc>
      </w:tr>
      <w:tr w:rsidR="00B512A9" w:rsidRPr="00BA1135" w14:paraId="7CE8245D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5E8A5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AB783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ind w:left="174"/>
            </w:pPr>
            <w:r w:rsidRPr="00BA1135">
              <w:rPr>
                <w:i/>
                <w:iCs/>
              </w:rPr>
              <w:t>MET</w:t>
            </w:r>
            <w:r w:rsidRPr="00BA1135">
              <w:t xml:space="preserve"> GCN ≥5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F17EC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0 (52.6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591D4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6 (42.9)</w:t>
            </w:r>
          </w:p>
        </w:tc>
      </w:tr>
      <w:tr w:rsidR="00B512A9" w:rsidRPr="00BA1135" w14:paraId="29080127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80662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9CE85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ind w:left="174"/>
            </w:pPr>
            <w:proofErr w:type="gramStart"/>
            <w:r w:rsidRPr="00BA1135">
              <w:rPr>
                <w:i/>
                <w:iCs/>
              </w:rPr>
              <w:t>MET</w:t>
            </w:r>
            <w:r w:rsidRPr="00BA1135">
              <w:t>:</w:t>
            </w:r>
            <w:r w:rsidRPr="00BA1135">
              <w:rPr>
                <w:i/>
                <w:iCs/>
              </w:rPr>
              <w:t>CEP</w:t>
            </w:r>
            <w:proofErr w:type="gramEnd"/>
            <w:r w:rsidRPr="00BA1135">
              <w:rPr>
                <w:i/>
                <w:iCs/>
              </w:rPr>
              <w:t>7</w:t>
            </w:r>
            <w:r w:rsidRPr="00BA1135">
              <w:t xml:space="preserve"> ≥2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493F7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7 (36.8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D47CB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5 (35.7)</w:t>
            </w:r>
          </w:p>
        </w:tc>
      </w:tr>
      <w:tr w:rsidR="00B512A9" w:rsidRPr="00BA1135" w14:paraId="5FABA138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0F6CE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91B2C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rPr>
                <w:i/>
                <w:iCs/>
              </w:rPr>
            </w:pPr>
            <w:r w:rsidRPr="00BA1135">
              <w:t>MET IHC 3+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434C2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9 (100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8E525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5 (100)</w:t>
            </w:r>
          </w:p>
        </w:tc>
      </w:tr>
      <w:tr w:rsidR="00B512A9" w:rsidRPr="00BA1135" w14:paraId="2F75F55F" w14:textId="77777777" w:rsidTr="00B512A9">
        <w:trPr>
          <w:trHeight w:val="303"/>
        </w:trPr>
        <w:tc>
          <w:tcPr>
            <w:tcW w:w="11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4C705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Prior EGFR TKI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3F751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TKI, n (%)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39280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81B8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</w:p>
        </w:tc>
      </w:tr>
      <w:tr w:rsidR="00B512A9" w:rsidRPr="00BA1135" w14:paraId="2B8ED5BE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30EBC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9183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ind w:left="169"/>
            </w:pPr>
            <w:r w:rsidRPr="00BA1135">
              <w:t>Gefitinib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3C31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1 (57.9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0F90B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11 (73.3)   </w:t>
            </w:r>
          </w:p>
        </w:tc>
      </w:tr>
      <w:tr w:rsidR="00B512A9" w:rsidRPr="00BA1135" w14:paraId="0E2F50F4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9D16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91E46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ind w:left="169"/>
            </w:pPr>
            <w:r w:rsidRPr="00BA1135">
              <w:t>Afatinib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B2FA1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3 (15.8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F2947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2 (13.3)</w:t>
            </w:r>
          </w:p>
        </w:tc>
      </w:tr>
      <w:tr w:rsidR="00B512A9" w:rsidRPr="00BA1135" w14:paraId="397F8F23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1510B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EF9E0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ind w:left="169"/>
            </w:pPr>
            <w:r w:rsidRPr="00BA1135">
              <w:t>Erlotinib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4C8E8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3 (15.8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C77DF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2 (13.3)</w:t>
            </w:r>
          </w:p>
        </w:tc>
      </w:tr>
      <w:tr w:rsidR="00B512A9" w:rsidRPr="00BA1135" w14:paraId="0F2065E4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3058F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9229B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ind w:left="169"/>
            </w:pPr>
            <w:r w:rsidRPr="00BA1135">
              <w:t>Icotinib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15E43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2 (10.5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A14E6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rPr>
                <w:color w:val="000000"/>
              </w:rPr>
              <w:t>0</w:t>
            </w:r>
          </w:p>
        </w:tc>
      </w:tr>
      <w:tr w:rsidR="00B512A9" w:rsidRPr="00BA1135" w14:paraId="200608E6" w14:textId="77777777" w:rsidTr="00B512A9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1A75B" w14:textId="77777777" w:rsidR="00B512A9" w:rsidRPr="00BA1135" w:rsidRDefault="00B512A9">
            <w:pPr>
              <w:spacing w:line="240" w:lineRule="auto"/>
            </w:pP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E3700" w14:textId="77777777" w:rsidR="00B512A9" w:rsidRPr="00BA1135" w:rsidRDefault="00B512A9">
            <w:pPr>
              <w:tabs>
                <w:tab w:val="left" w:pos="2616"/>
              </w:tabs>
              <w:spacing w:line="240" w:lineRule="auto"/>
            </w:pPr>
            <w:r w:rsidRPr="00BA1135">
              <w:t>Median duration, months (range)</w:t>
            </w:r>
          </w:p>
        </w:tc>
        <w:tc>
          <w:tcPr>
            <w:tcW w:w="1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0AA34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11.0 (3.7–54.0)</w:t>
            </w:r>
          </w:p>
        </w:tc>
        <w:tc>
          <w:tcPr>
            <w:tcW w:w="1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E775E" w14:textId="77777777" w:rsidR="00B512A9" w:rsidRPr="00BA1135" w:rsidRDefault="00B512A9">
            <w:pPr>
              <w:tabs>
                <w:tab w:val="left" w:pos="2616"/>
              </w:tabs>
              <w:spacing w:line="240" w:lineRule="auto"/>
              <w:jc w:val="center"/>
            </w:pPr>
            <w:r w:rsidRPr="00BA1135">
              <w:t>9.5 (6.2–20.2)</w:t>
            </w:r>
          </w:p>
        </w:tc>
      </w:tr>
    </w:tbl>
    <w:p w14:paraId="2290186D" w14:textId="49148F19" w:rsidR="00B512A9" w:rsidRDefault="00B512A9" w:rsidP="00B512A9">
      <w:pPr>
        <w:tabs>
          <w:tab w:val="left" w:pos="2616"/>
        </w:tabs>
        <w:spacing w:before="0" w:after="0" w:line="240" w:lineRule="auto"/>
        <w:rPr>
          <w:sz w:val="20"/>
          <w:szCs w:val="20"/>
          <w:lang w:eastAsia="en-US"/>
        </w:rPr>
      </w:pPr>
      <w:r w:rsidRPr="00BA1135">
        <w:rPr>
          <w:sz w:val="20"/>
          <w:szCs w:val="20"/>
          <w:lang w:eastAsia="en-US"/>
        </w:rPr>
        <w:t xml:space="preserve">Abbreviations: CEP7, </w:t>
      </w:r>
      <w:r w:rsidRPr="00BA1135">
        <w:rPr>
          <w:sz w:val="20"/>
          <w:szCs w:val="20"/>
        </w:rPr>
        <w:t>centromere of chromosome 7;</w:t>
      </w:r>
      <w:r w:rsidRPr="00BA1135">
        <w:rPr>
          <w:sz w:val="20"/>
          <w:szCs w:val="20"/>
          <w:lang w:eastAsia="en-US"/>
        </w:rPr>
        <w:t xml:space="preserve"> ECOG PS, Eastern Cooperative Oncology Group performance status; EGFR, epidermal growth factor receptor; GCN, gene copy number; IHC, immunohistochemistry; MET, </w:t>
      </w:r>
      <w:r w:rsidRPr="00BA1135">
        <w:rPr>
          <w:rFonts w:eastAsia="Calibri"/>
          <w:sz w:val="20"/>
          <w:szCs w:val="20"/>
          <w:lang w:eastAsia="en-US"/>
        </w:rPr>
        <w:t>mesenchymal–epithelial transition factor;</w:t>
      </w:r>
      <w:r w:rsidRPr="00BA1135">
        <w:rPr>
          <w:i/>
          <w:iCs/>
          <w:sz w:val="20"/>
          <w:szCs w:val="20"/>
          <w:lang w:eastAsia="en-US"/>
        </w:rPr>
        <w:t xml:space="preserve"> MET</w:t>
      </w:r>
      <w:r w:rsidRPr="00BA1135">
        <w:rPr>
          <w:sz w:val="20"/>
          <w:szCs w:val="20"/>
          <w:lang w:eastAsia="en-US"/>
        </w:rPr>
        <w:t xml:space="preserve">amp, </w:t>
      </w:r>
      <w:r w:rsidRPr="00BA1135">
        <w:rPr>
          <w:i/>
          <w:iCs/>
          <w:sz w:val="20"/>
          <w:szCs w:val="20"/>
          <w:lang w:eastAsia="en-US"/>
        </w:rPr>
        <w:t>MET</w:t>
      </w:r>
      <w:r w:rsidRPr="00BA1135">
        <w:rPr>
          <w:sz w:val="20"/>
          <w:szCs w:val="20"/>
          <w:lang w:eastAsia="en-US"/>
        </w:rPr>
        <w:t xml:space="preserve"> amplification; TKI, tyrosine kinase inhibitor.</w:t>
      </w:r>
    </w:p>
    <w:p w14:paraId="0E0CB46F" w14:textId="485CE533" w:rsidR="00380FD7" w:rsidRPr="00BA1135" w:rsidRDefault="00380FD7" w:rsidP="00BA1135">
      <w:pPr>
        <w:spacing w:line="360" w:lineRule="auto"/>
        <w:rPr>
          <w:sz w:val="20"/>
          <w:szCs w:val="20"/>
          <w:lang w:eastAsia="en-US"/>
        </w:rPr>
      </w:pPr>
    </w:p>
    <w:sectPr w:rsidR="00380FD7" w:rsidRPr="00BA1135" w:rsidSect="00D17D9B">
      <w:footnotePr>
        <w:numFmt w:val="lowerRoman"/>
        <w:numRestart w:val="eachPage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454F" w14:textId="77777777" w:rsidR="00323A7E" w:rsidRDefault="00323A7E" w:rsidP="00131BCD">
      <w:pPr>
        <w:spacing w:before="0" w:after="0" w:line="240" w:lineRule="auto"/>
      </w:pPr>
      <w:r>
        <w:separator/>
      </w:r>
    </w:p>
  </w:endnote>
  <w:endnote w:type="continuationSeparator" w:id="0">
    <w:p w14:paraId="0996C308" w14:textId="77777777" w:rsidR="00323A7E" w:rsidRDefault="00323A7E" w:rsidP="00131BCD">
      <w:pPr>
        <w:spacing w:before="0" w:after="0" w:line="240" w:lineRule="auto"/>
      </w:pPr>
      <w:r>
        <w:continuationSeparator/>
      </w:r>
    </w:p>
  </w:endnote>
  <w:endnote w:type="continuationNotice" w:id="1">
    <w:p w14:paraId="5376B531" w14:textId="77777777" w:rsidR="00323A7E" w:rsidRDefault="00323A7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JIGI N+ A Garamon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3B578" w14:textId="77777777" w:rsidR="00323A7E" w:rsidRDefault="00323A7E" w:rsidP="00131BCD">
      <w:pPr>
        <w:spacing w:before="0" w:after="0" w:line="240" w:lineRule="auto"/>
      </w:pPr>
      <w:r>
        <w:separator/>
      </w:r>
    </w:p>
  </w:footnote>
  <w:footnote w:type="continuationSeparator" w:id="0">
    <w:p w14:paraId="7E8D4D27" w14:textId="77777777" w:rsidR="00323A7E" w:rsidRDefault="00323A7E" w:rsidP="00131BCD">
      <w:pPr>
        <w:spacing w:before="0" w:after="0" w:line="240" w:lineRule="auto"/>
      </w:pPr>
      <w:r>
        <w:continuationSeparator/>
      </w:r>
    </w:p>
  </w:footnote>
  <w:footnote w:type="continuationNotice" w:id="1">
    <w:p w14:paraId="5C331943" w14:textId="77777777" w:rsidR="00323A7E" w:rsidRDefault="00323A7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A2A4D"/>
    <w:multiLevelType w:val="hybridMultilevel"/>
    <w:tmpl w:val="66BCD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1797F"/>
    <w:multiLevelType w:val="hybridMultilevel"/>
    <w:tmpl w:val="7DEE9422"/>
    <w:lvl w:ilvl="0" w:tplc="70D28D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4252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7AE9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6A77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DB2B2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1E14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B8CB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ACEB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61846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753251D"/>
    <w:multiLevelType w:val="hybridMultilevel"/>
    <w:tmpl w:val="BD6EC9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B47BB"/>
    <w:multiLevelType w:val="hybridMultilevel"/>
    <w:tmpl w:val="2D904EE4"/>
    <w:lvl w:ilvl="0" w:tplc="F0DA7C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203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6E73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DEE0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105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8244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0628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9ECD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E492F46"/>
    <w:multiLevelType w:val="hybridMultilevel"/>
    <w:tmpl w:val="8EAA7172"/>
    <w:lvl w:ilvl="0" w:tplc="9E606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98DD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EE8F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DEC5C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C44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D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3C6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A4E3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EB8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EFB5DC5"/>
    <w:multiLevelType w:val="hybridMultilevel"/>
    <w:tmpl w:val="36A00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16FCB"/>
    <w:multiLevelType w:val="hybridMultilevel"/>
    <w:tmpl w:val="3ACE5312"/>
    <w:lvl w:ilvl="0" w:tplc="44E229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AFDD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CA6A32"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5E4D9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D28A8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FA7C5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D8C02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00D11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A2083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3354A"/>
    <w:multiLevelType w:val="hybridMultilevel"/>
    <w:tmpl w:val="5EF6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D174DB"/>
    <w:multiLevelType w:val="hybridMultilevel"/>
    <w:tmpl w:val="799E07C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D7EF2"/>
    <w:multiLevelType w:val="hybridMultilevel"/>
    <w:tmpl w:val="9CF0504A"/>
    <w:lvl w:ilvl="0" w:tplc="51E65A60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77345"/>
    <w:multiLevelType w:val="hybridMultilevel"/>
    <w:tmpl w:val="D16807DE"/>
    <w:lvl w:ilvl="0" w:tplc="19CE44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5C99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0891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2C8E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2057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287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F8F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0835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5C7F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BA811A0"/>
    <w:multiLevelType w:val="hybridMultilevel"/>
    <w:tmpl w:val="D8C45BDA"/>
    <w:lvl w:ilvl="0" w:tplc="274299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10C3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9478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4EF2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7C09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A3E69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1220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7098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5057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4E6FAB"/>
    <w:multiLevelType w:val="hybridMultilevel"/>
    <w:tmpl w:val="7A4C14CC"/>
    <w:lvl w:ilvl="0" w:tplc="5880A0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6048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E40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323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A423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30CD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3287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6475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DC90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026614A"/>
    <w:multiLevelType w:val="hybridMultilevel"/>
    <w:tmpl w:val="3A58B560"/>
    <w:lvl w:ilvl="0" w:tplc="C39E3E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2B1E8B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C936B0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EB78E4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876246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3BDCF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F98AD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6096EA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37EA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14" w15:restartNumberingAfterBreak="0">
    <w:nsid w:val="369E079E"/>
    <w:multiLevelType w:val="hybridMultilevel"/>
    <w:tmpl w:val="B02AE2C0"/>
    <w:lvl w:ilvl="0" w:tplc="6E9495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06A6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349C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2EE4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3680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CC63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0E53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A60E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C6B0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DB7FD3"/>
    <w:multiLevelType w:val="hybridMultilevel"/>
    <w:tmpl w:val="1068A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C22213"/>
    <w:multiLevelType w:val="hybridMultilevel"/>
    <w:tmpl w:val="4344DB8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B14B9C"/>
    <w:multiLevelType w:val="hybridMultilevel"/>
    <w:tmpl w:val="799E07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CC56E3"/>
    <w:multiLevelType w:val="hybridMultilevel"/>
    <w:tmpl w:val="048AA4D4"/>
    <w:lvl w:ilvl="0" w:tplc="D23AA0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FA556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5A9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2068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0A83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FA2E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E49E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D8C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E0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87868A4"/>
    <w:multiLevelType w:val="hybridMultilevel"/>
    <w:tmpl w:val="633ED1A6"/>
    <w:lvl w:ilvl="0" w:tplc="750CEF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EA7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683CF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9E1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CECE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08A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388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ECAC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827E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B070668"/>
    <w:multiLevelType w:val="hybridMultilevel"/>
    <w:tmpl w:val="0E38009A"/>
    <w:lvl w:ilvl="0" w:tplc="6C568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7804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5CB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D4D6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7C9C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FC852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2A6B6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ACD5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2443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C483984"/>
    <w:multiLevelType w:val="hybridMultilevel"/>
    <w:tmpl w:val="7FF0ADAA"/>
    <w:lvl w:ilvl="0" w:tplc="03EE0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F8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6241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2CE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4B2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4B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462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8E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169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CB92893"/>
    <w:multiLevelType w:val="hybridMultilevel"/>
    <w:tmpl w:val="909AD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F37667"/>
    <w:multiLevelType w:val="hybridMultilevel"/>
    <w:tmpl w:val="160C3A00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350FF"/>
    <w:multiLevelType w:val="hybridMultilevel"/>
    <w:tmpl w:val="0A0476E0"/>
    <w:lvl w:ilvl="0" w:tplc="FF1C7A0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508ED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5A1D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A00EDC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4CD6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6040B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96E15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7201D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62804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91080"/>
    <w:multiLevelType w:val="hybridMultilevel"/>
    <w:tmpl w:val="891C9546"/>
    <w:lvl w:ilvl="0" w:tplc="24620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CB7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6AB5C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A042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44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D25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8802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ECDF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8E2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95C5B88"/>
    <w:multiLevelType w:val="hybridMultilevel"/>
    <w:tmpl w:val="229E60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371339"/>
    <w:multiLevelType w:val="hybridMultilevel"/>
    <w:tmpl w:val="423C8D26"/>
    <w:lvl w:ilvl="0" w:tplc="4D983B2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C63BD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B6FB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355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34428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F0515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A63B3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2E5AB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5ADE8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5012A"/>
    <w:multiLevelType w:val="hybridMultilevel"/>
    <w:tmpl w:val="B64AC138"/>
    <w:lvl w:ilvl="0" w:tplc="060A25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6463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B2FB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9676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6408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6038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AB01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78EB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5E5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65443E6A"/>
    <w:multiLevelType w:val="hybridMultilevel"/>
    <w:tmpl w:val="EE68A6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B87F05"/>
    <w:multiLevelType w:val="hybridMultilevel"/>
    <w:tmpl w:val="55F06D74"/>
    <w:lvl w:ilvl="0" w:tplc="91921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169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1A0A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D60F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52A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B29B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E2D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5261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9A5D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A225CE5"/>
    <w:multiLevelType w:val="hybridMultilevel"/>
    <w:tmpl w:val="696813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E173ECE"/>
    <w:multiLevelType w:val="hybridMultilevel"/>
    <w:tmpl w:val="99609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865C15"/>
    <w:multiLevelType w:val="hybridMultilevel"/>
    <w:tmpl w:val="DA7A3C90"/>
    <w:lvl w:ilvl="0" w:tplc="DE3091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188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F6C9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BE5CF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D803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6E6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862B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AA8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1EB5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5976E00"/>
    <w:multiLevelType w:val="hybridMultilevel"/>
    <w:tmpl w:val="A4DAADDC"/>
    <w:lvl w:ilvl="0" w:tplc="8078E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7E7D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2003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BCA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7CA1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2A9C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9619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D8A1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202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5AA4A91"/>
    <w:multiLevelType w:val="hybridMultilevel"/>
    <w:tmpl w:val="3DBA70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EA600D"/>
    <w:multiLevelType w:val="hybridMultilevel"/>
    <w:tmpl w:val="2FC2A1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91B50"/>
    <w:multiLevelType w:val="hybridMultilevel"/>
    <w:tmpl w:val="E65AC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032631">
    <w:abstractNumId w:val="0"/>
  </w:num>
  <w:num w:numId="2" w16cid:durableId="1561598437">
    <w:abstractNumId w:val="35"/>
  </w:num>
  <w:num w:numId="3" w16cid:durableId="1418017676">
    <w:abstractNumId w:val="18"/>
  </w:num>
  <w:num w:numId="4" w16cid:durableId="990064989">
    <w:abstractNumId w:val="7"/>
  </w:num>
  <w:num w:numId="5" w16cid:durableId="365909614">
    <w:abstractNumId w:val="5"/>
  </w:num>
  <w:num w:numId="6" w16cid:durableId="950863727">
    <w:abstractNumId w:val="36"/>
  </w:num>
  <w:num w:numId="7" w16cid:durableId="780762956">
    <w:abstractNumId w:val="6"/>
  </w:num>
  <w:num w:numId="8" w16cid:durableId="1069035703">
    <w:abstractNumId w:val="27"/>
  </w:num>
  <w:num w:numId="9" w16cid:durableId="1502039833">
    <w:abstractNumId w:val="10"/>
  </w:num>
  <w:num w:numId="10" w16cid:durableId="1696808663">
    <w:abstractNumId w:val="12"/>
  </w:num>
  <w:num w:numId="11" w16cid:durableId="137189391">
    <w:abstractNumId w:val="30"/>
  </w:num>
  <w:num w:numId="12" w16cid:durableId="133723679">
    <w:abstractNumId w:val="25"/>
  </w:num>
  <w:num w:numId="13" w16cid:durableId="1609895120">
    <w:abstractNumId w:val="19"/>
  </w:num>
  <w:num w:numId="14" w16cid:durableId="2110349244">
    <w:abstractNumId w:val="4"/>
  </w:num>
  <w:num w:numId="15" w16cid:durableId="170535833">
    <w:abstractNumId w:val="33"/>
  </w:num>
  <w:num w:numId="16" w16cid:durableId="224030643">
    <w:abstractNumId w:val="24"/>
  </w:num>
  <w:num w:numId="17" w16cid:durableId="2015254131">
    <w:abstractNumId w:val="3"/>
  </w:num>
  <w:num w:numId="18" w16cid:durableId="1773621137">
    <w:abstractNumId w:val="17"/>
  </w:num>
  <w:num w:numId="19" w16cid:durableId="1004627522">
    <w:abstractNumId w:val="29"/>
  </w:num>
  <w:num w:numId="20" w16cid:durableId="844898547">
    <w:abstractNumId w:val="2"/>
  </w:num>
  <w:num w:numId="21" w16cid:durableId="1823963732">
    <w:abstractNumId w:val="26"/>
  </w:num>
  <w:num w:numId="22" w16cid:durableId="2139495143">
    <w:abstractNumId w:val="23"/>
  </w:num>
  <w:num w:numId="23" w16cid:durableId="1308434433">
    <w:abstractNumId w:val="1"/>
  </w:num>
  <w:num w:numId="24" w16cid:durableId="2133817441">
    <w:abstractNumId w:val="20"/>
  </w:num>
  <w:num w:numId="25" w16cid:durableId="1489906423">
    <w:abstractNumId w:val="28"/>
  </w:num>
  <w:num w:numId="26" w16cid:durableId="726298597">
    <w:abstractNumId w:val="21"/>
  </w:num>
  <w:num w:numId="27" w16cid:durableId="2143646632">
    <w:abstractNumId w:val="37"/>
  </w:num>
  <w:num w:numId="28" w16cid:durableId="2086562791">
    <w:abstractNumId w:val="15"/>
  </w:num>
  <w:num w:numId="29" w16cid:durableId="823857683">
    <w:abstractNumId w:val="14"/>
  </w:num>
  <w:num w:numId="30" w16cid:durableId="814492469">
    <w:abstractNumId w:val="32"/>
  </w:num>
  <w:num w:numId="31" w16cid:durableId="807548338">
    <w:abstractNumId w:val="11"/>
  </w:num>
  <w:num w:numId="32" w16cid:durableId="1150824383">
    <w:abstractNumId w:val="22"/>
  </w:num>
  <w:num w:numId="33" w16cid:durableId="1481574564">
    <w:abstractNumId w:val="34"/>
  </w:num>
  <w:num w:numId="34" w16cid:durableId="386995196">
    <w:abstractNumId w:val="8"/>
  </w:num>
  <w:num w:numId="35" w16cid:durableId="346251115">
    <w:abstractNumId w:val="16"/>
  </w:num>
  <w:num w:numId="36" w16cid:durableId="1339112781">
    <w:abstractNumId w:val="13"/>
  </w:num>
  <w:num w:numId="37" w16cid:durableId="1027370605">
    <w:abstractNumId w:val="9"/>
  </w:num>
  <w:num w:numId="38" w16cid:durableId="89458099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defaultTabStop w:val="720"/>
  <w:hyphenationZone w:val="425"/>
  <w:characterSpacingControl w:val="doNotCompress"/>
  <w:hdrShapeDefaults>
    <o:shapedefaults v:ext="edit" spidmax="22529"/>
  </w:hdrShapeDefaults>
  <w:footnotePr>
    <w:numFmt w:val="lowerRoman"/>
    <w:numRestart w:val="eachPage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I2sDA2MDM2MjVV0lEKTi0uzszPAykwrAUA0apaD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 Cop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zx2pd9vqxx5tlefsfnxwx94fpvats0svazw&quot;&gt;Tepotinib Preclinical Review _ EndNote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1&lt;/item&gt;&lt;/record-ids&gt;&lt;/item&gt;&lt;/Libraries&gt;"/>
  </w:docVars>
  <w:rsids>
    <w:rsidRoot w:val="0070707F"/>
    <w:rsid w:val="000018AE"/>
    <w:rsid w:val="000022E8"/>
    <w:rsid w:val="0000303C"/>
    <w:rsid w:val="00003470"/>
    <w:rsid w:val="0000453F"/>
    <w:rsid w:val="00004BBB"/>
    <w:rsid w:val="000051BC"/>
    <w:rsid w:val="000052AD"/>
    <w:rsid w:val="00006671"/>
    <w:rsid w:val="0001038D"/>
    <w:rsid w:val="00010E97"/>
    <w:rsid w:val="00011CAE"/>
    <w:rsid w:val="00011F6A"/>
    <w:rsid w:val="000137E5"/>
    <w:rsid w:val="00013E8F"/>
    <w:rsid w:val="00014542"/>
    <w:rsid w:val="00016CC5"/>
    <w:rsid w:val="000172A8"/>
    <w:rsid w:val="000174D7"/>
    <w:rsid w:val="00020973"/>
    <w:rsid w:val="00022859"/>
    <w:rsid w:val="000228C5"/>
    <w:rsid w:val="00024B39"/>
    <w:rsid w:val="000257E1"/>
    <w:rsid w:val="00025B5D"/>
    <w:rsid w:val="00027647"/>
    <w:rsid w:val="00027E88"/>
    <w:rsid w:val="00032E6E"/>
    <w:rsid w:val="00032EC2"/>
    <w:rsid w:val="00033E74"/>
    <w:rsid w:val="00034A63"/>
    <w:rsid w:val="00034A8E"/>
    <w:rsid w:val="000352B5"/>
    <w:rsid w:val="00036338"/>
    <w:rsid w:val="00036AF4"/>
    <w:rsid w:val="00040031"/>
    <w:rsid w:val="00040C4D"/>
    <w:rsid w:val="00040E3F"/>
    <w:rsid w:val="00040E61"/>
    <w:rsid w:val="00042D28"/>
    <w:rsid w:val="0004370C"/>
    <w:rsid w:val="000439C5"/>
    <w:rsid w:val="00046774"/>
    <w:rsid w:val="000469E2"/>
    <w:rsid w:val="00046BF1"/>
    <w:rsid w:val="00050395"/>
    <w:rsid w:val="000505F7"/>
    <w:rsid w:val="00050CD5"/>
    <w:rsid w:val="0005129C"/>
    <w:rsid w:val="00052224"/>
    <w:rsid w:val="00052F8B"/>
    <w:rsid w:val="000535D0"/>
    <w:rsid w:val="00053776"/>
    <w:rsid w:val="000547FD"/>
    <w:rsid w:val="00055275"/>
    <w:rsid w:val="00055D21"/>
    <w:rsid w:val="00055EC2"/>
    <w:rsid w:val="0006039D"/>
    <w:rsid w:val="000617F4"/>
    <w:rsid w:val="00061CD9"/>
    <w:rsid w:val="0006258C"/>
    <w:rsid w:val="00062804"/>
    <w:rsid w:val="00063C6C"/>
    <w:rsid w:val="000640A4"/>
    <w:rsid w:val="00064EC0"/>
    <w:rsid w:val="0006522A"/>
    <w:rsid w:val="00066203"/>
    <w:rsid w:val="00066693"/>
    <w:rsid w:val="00066A49"/>
    <w:rsid w:val="00070F48"/>
    <w:rsid w:val="0007151B"/>
    <w:rsid w:val="00071E5E"/>
    <w:rsid w:val="0007289F"/>
    <w:rsid w:val="00072BA6"/>
    <w:rsid w:val="00073200"/>
    <w:rsid w:val="00077A6F"/>
    <w:rsid w:val="00077B32"/>
    <w:rsid w:val="00077F4B"/>
    <w:rsid w:val="0008032B"/>
    <w:rsid w:val="0008106E"/>
    <w:rsid w:val="00084688"/>
    <w:rsid w:val="0008469D"/>
    <w:rsid w:val="00085200"/>
    <w:rsid w:val="0008525E"/>
    <w:rsid w:val="0008710A"/>
    <w:rsid w:val="00087A3B"/>
    <w:rsid w:val="00090CDD"/>
    <w:rsid w:val="00090D98"/>
    <w:rsid w:val="0009105E"/>
    <w:rsid w:val="00091245"/>
    <w:rsid w:val="00091802"/>
    <w:rsid w:val="00091FED"/>
    <w:rsid w:val="00092B1B"/>
    <w:rsid w:val="000941C0"/>
    <w:rsid w:val="000957EB"/>
    <w:rsid w:val="00095C55"/>
    <w:rsid w:val="00096786"/>
    <w:rsid w:val="00096FBD"/>
    <w:rsid w:val="00097BD0"/>
    <w:rsid w:val="000A066A"/>
    <w:rsid w:val="000A1DCD"/>
    <w:rsid w:val="000A21AB"/>
    <w:rsid w:val="000A3D8A"/>
    <w:rsid w:val="000A69D9"/>
    <w:rsid w:val="000A70BA"/>
    <w:rsid w:val="000A7746"/>
    <w:rsid w:val="000B0312"/>
    <w:rsid w:val="000B0359"/>
    <w:rsid w:val="000B1EFE"/>
    <w:rsid w:val="000B2E04"/>
    <w:rsid w:val="000B2FBA"/>
    <w:rsid w:val="000B312C"/>
    <w:rsid w:val="000B3AB2"/>
    <w:rsid w:val="000B4CBE"/>
    <w:rsid w:val="000B5F3C"/>
    <w:rsid w:val="000B699D"/>
    <w:rsid w:val="000B7F00"/>
    <w:rsid w:val="000C18FF"/>
    <w:rsid w:val="000C2B18"/>
    <w:rsid w:val="000C3003"/>
    <w:rsid w:val="000C3A12"/>
    <w:rsid w:val="000C5D5A"/>
    <w:rsid w:val="000C5F8D"/>
    <w:rsid w:val="000D00BB"/>
    <w:rsid w:val="000D0FCB"/>
    <w:rsid w:val="000D1138"/>
    <w:rsid w:val="000D1DC9"/>
    <w:rsid w:val="000D1F6D"/>
    <w:rsid w:val="000D210D"/>
    <w:rsid w:val="000D29DD"/>
    <w:rsid w:val="000D2AA0"/>
    <w:rsid w:val="000D304A"/>
    <w:rsid w:val="000D3D56"/>
    <w:rsid w:val="000D4D3F"/>
    <w:rsid w:val="000D5D38"/>
    <w:rsid w:val="000E085F"/>
    <w:rsid w:val="000E0B25"/>
    <w:rsid w:val="000E0D82"/>
    <w:rsid w:val="000E2015"/>
    <w:rsid w:val="000E2354"/>
    <w:rsid w:val="000E28DD"/>
    <w:rsid w:val="000E33E0"/>
    <w:rsid w:val="000E4936"/>
    <w:rsid w:val="000E6058"/>
    <w:rsid w:val="000E70D5"/>
    <w:rsid w:val="000E725B"/>
    <w:rsid w:val="000F0226"/>
    <w:rsid w:val="000F08CF"/>
    <w:rsid w:val="000F104D"/>
    <w:rsid w:val="000F150C"/>
    <w:rsid w:val="000F15B9"/>
    <w:rsid w:val="000F1632"/>
    <w:rsid w:val="000F240A"/>
    <w:rsid w:val="000F265D"/>
    <w:rsid w:val="000F37B9"/>
    <w:rsid w:val="000F43E9"/>
    <w:rsid w:val="000F46D6"/>
    <w:rsid w:val="000F7426"/>
    <w:rsid w:val="000F7899"/>
    <w:rsid w:val="000F7EFF"/>
    <w:rsid w:val="001014A3"/>
    <w:rsid w:val="0010208F"/>
    <w:rsid w:val="0010269C"/>
    <w:rsid w:val="00103267"/>
    <w:rsid w:val="00104863"/>
    <w:rsid w:val="0010519D"/>
    <w:rsid w:val="0011026D"/>
    <w:rsid w:val="00110C92"/>
    <w:rsid w:val="00112217"/>
    <w:rsid w:val="001132AB"/>
    <w:rsid w:val="001142BD"/>
    <w:rsid w:val="0011474A"/>
    <w:rsid w:val="00114AD4"/>
    <w:rsid w:val="00114B96"/>
    <w:rsid w:val="00115034"/>
    <w:rsid w:val="00115258"/>
    <w:rsid w:val="00115E88"/>
    <w:rsid w:val="0011756C"/>
    <w:rsid w:val="00117A17"/>
    <w:rsid w:val="00117C17"/>
    <w:rsid w:val="001204F2"/>
    <w:rsid w:val="00121675"/>
    <w:rsid w:val="00121C89"/>
    <w:rsid w:val="001221AB"/>
    <w:rsid w:val="0012255F"/>
    <w:rsid w:val="001241F1"/>
    <w:rsid w:val="001250A8"/>
    <w:rsid w:val="00126B7F"/>
    <w:rsid w:val="0012750B"/>
    <w:rsid w:val="0013071D"/>
    <w:rsid w:val="00131BCD"/>
    <w:rsid w:val="00132D17"/>
    <w:rsid w:val="00134A5B"/>
    <w:rsid w:val="001357FA"/>
    <w:rsid w:val="00136884"/>
    <w:rsid w:val="00136AE1"/>
    <w:rsid w:val="00136D80"/>
    <w:rsid w:val="00137D1E"/>
    <w:rsid w:val="00140E24"/>
    <w:rsid w:val="001413D6"/>
    <w:rsid w:val="00141C1E"/>
    <w:rsid w:val="00141F7F"/>
    <w:rsid w:val="0014390C"/>
    <w:rsid w:val="001444ED"/>
    <w:rsid w:val="00144933"/>
    <w:rsid w:val="001457A6"/>
    <w:rsid w:val="00146659"/>
    <w:rsid w:val="001469A1"/>
    <w:rsid w:val="001502F9"/>
    <w:rsid w:val="00151BAC"/>
    <w:rsid w:val="00151FF3"/>
    <w:rsid w:val="0015313D"/>
    <w:rsid w:val="00153242"/>
    <w:rsid w:val="001540C6"/>
    <w:rsid w:val="00154B2D"/>
    <w:rsid w:val="001550C5"/>
    <w:rsid w:val="0015572B"/>
    <w:rsid w:val="0015773C"/>
    <w:rsid w:val="00157B71"/>
    <w:rsid w:val="00157F1A"/>
    <w:rsid w:val="001609BF"/>
    <w:rsid w:val="00160F6C"/>
    <w:rsid w:val="00162BFC"/>
    <w:rsid w:val="00162CDF"/>
    <w:rsid w:val="0016322C"/>
    <w:rsid w:val="00163806"/>
    <w:rsid w:val="00166893"/>
    <w:rsid w:val="00166CC7"/>
    <w:rsid w:val="00170CD0"/>
    <w:rsid w:val="0017363E"/>
    <w:rsid w:val="0017389B"/>
    <w:rsid w:val="001746A0"/>
    <w:rsid w:val="00174A57"/>
    <w:rsid w:val="001767C9"/>
    <w:rsid w:val="001769F0"/>
    <w:rsid w:val="00176A5A"/>
    <w:rsid w:val="00176B67"/>
    <w:rsid w:val="00181D19"/>
    <w:rsid w:val="001830CA"/>
    <w:rsid w:val="00185D43"/>
    <w:rsid w:val="001862CE"/>
    <w:rsid w:val="001871D3"/>
    <w:rsid w:val="00187E72"/>
    <w:rsid w:val="00187F76"/>
    <w:rsid w:val="00190174"/>
    <w:rsid w:val="0019140D"/>
    <w:rsid w:val="00192410"/>
    <w:rsid w:val="00192834"/>
    <w:rsid w:val="00192C28"/>
    <w:rsid w:val="00194452"/>
    <w:rsid w:val="00194800"/>
    <w:rsid w:val="00195962"/>
    <w:rsid w:val="001970FE"/>
    <w:rsid w:val="00197115"/>
    <w:rsid w:val="001972B7"/>
    <w:rsid w:val="00197F1F"/>
    <w:rsid w:val="001A1347"/>
    <w:rsid w:val="001A1462"/>
    <w:rsid w:val="001A14D7"/>
    <w:rsid w:val="001A1766"/>
    <w:rsid w:val="001A4879"/>
    <w:rsid w:val="001A6987"/>
    <w:rsid w:val="001A7672"/>
    <w:rsid w:val="001B009A"/>
    <w:rsid w:val="001B0B80"/>
    <w:rsid w:val="001B0BF5"/>
    <w:rsid w:val="001B0E42"/>
    <w:rsid w:val="001B1293"/>
    <w:rsid w:val="001B16F6"/>
    <w:rsid w:val="001B34C5"/>
    <w:rsid w:val="001B412F"/>
    <w:rsid w:val="001B4FCB"/>
    <w:rsid w:val="001B6292"/>
    <w:rsid w:val="001C0559"/>
    <w:rsid w:val="001C0737"/>
    <w:rsid w:val="001C142E"/>
    <w:rsid w:val="001C170D"/>
    <w:rsid w:val="001C2E89"/>
    <w:rsid w:val="001C3A2F"/>
    <w:rsid w:val="001C4869"/>
    <w:rsid w:val="001C55A2"/>
    <w:rsid w:val="001C5724"/>
    <w:rsid w:val="001C617A"/>
    <w:rsid w:val="001C67FE"/>
    <w:rsid w:val="001C6E50"/>
    <w:rsid w:val="001C7079"/>
    <w:rsid w:val="001D036C"/>
    <w:rsid w:val="001D084C"/>
    <w:rsid w:val="001D566F"/>
    <w:rsid w:val="001D59B9"/>
    <w:rsid w:val="001D5F7C"/>
    <w:rsid w:val="001D6891"/>
    <w:rsid w:val="001D739A"/>
    <w:rsid w:val="001D7B98"/>
    <w:rsid w:val="001E122C"/>
    <w:rsid w:val="001E2784"/>
    <w:rsid w:val="001E2ECB"/>
    <w:rsid w:val="001E54FD"/>
    <w:rsid w:val="001E6AA0"/>
    <w:rsid w:val="001E6EF4"/>
    <w:rsid w:val="001E76D9"/>
    <w:rsid w:val="001E7B4E"/>
    <w:rsid w:val="001E7FE2"/>
    <w:rsid w:val="001F226F"/>
    <w:rsid w:val="001F2C8E"/>
    <w:rsid w:val="001F419E"/>
    <w:rsid w:val="001F4FFA"/>
    <w:rsid w:val="001F6958"/>
    <w:rsid w:val="001F72E0"/>
    <w:rsid w:val="001F7376"/>
    <w:rsid w:val="001F7D54"/>
    <w:rsid w:val="00200751"/>
    <w:rsid w:val="00200D36"/>
    <w:rsid w:val="002012BA"/>
    <w:rsid w:val="00201CAE"/>
    <w:rsid w:val="00202EDD"/>
    <w:rsid w:val="00203556"/>
    <w:rsid w:val="00203D1A"/>
    <w:rsid w:val="00203DBB"/>
    <w:rsid w:val="00204374"/>
    <w:rsid w:val="00204990"/>
    <w:rsid w:val="0020675F"/>
    <w:rsid w:val="00206BC6"/>
    <w:rsid w:val="0020722C"/>
    <w:rsid w:val="00207704"/>
    <w:rsid w:val="00207DFD"/>
    <w:rsid w:val="00210BFA"/>
    <w:rsid w:val="002119DE"/>
    <w:rsid w:val="002123D8"/>
    <w:rsid w:val="002125D3"/>
    <w:rsid w:val="0021276C"/>
    <w:rsid w:val="00212839"/>
    <w:rsid w:val="00213601"/>
    <w:rsid w:val="00213604"/>
    <w:rsid w:val="0021364B"/>
    <w:rsid w:val="00214217"/>
    <w:rsid w:val="00215561"/>
    <w:rsid w:val="00215A6A"/>
    <w:rsid w:val="002162CC"/>
    <w:rsid w:val="00216C5F"/>
    <w:rsid w:val="00216D91"/>
    <w:rsid w:val="00223785"/>
    <w:rsid w:val="00224C8B"/>
    <w:rsid w:val="002250D9"/>
    <w:rsid w:val="00225229"/>
    <w:rsid w:val="00225821"/>
    <w:rsid w:val="00225961"/>
    <w:rsid w:val="00225CAF"/>
    <w:rsid w:val="00225D4C"/>
    <w:rsid w:val="002263E2"/>
    <w:rsid w:val="00226709"/>
    <w:rsid w:val="002271DC"/>
    <w:rsid w:val="00227512"/>
    <w:rsid w:val="00233DDC"/>
    <w:rsid w:val="00234484"/>
    <w:rsid w:val="00235E5C"/>
    <w:rsid w:val="002379FC"/>
    <w:rsid w:val="00237ABA"/>
    <w:rsid w:val="00241635"/>
    <w:rsid w:val="00241C34"/>
    <w:rsid w:val="00241F68"/>
    <w:rsid w:val="00243E9C"/>
    <w:rsid w:val="002458A4"/>
    <w:rsid w:val="00245944"/>
    <w:rsid w:val="002464A7"/>
    <w:rsid w:val="00246775"/>
    <w:rsid w:val="00246CD8"/>
    <w:rsid w:val="00246D0D"/>
    <w:rsid w:val="0024768C"/>
    <w:rsid w:val="002479E6"/>
    <w:rsid w:val="00251007"/>
    <w:rsid w:val="00252473"/>
    <w:rsid w:val="00253FD0"/>
    <w:rsid w:val="002542B9"/>
    <w:rsid w:val="0025561A"/>
    <w:rsid w:val="002562FB"/>
    <w:rsid w:val="00256688"/>
    <w:rsid w:val="00256C4D"/>
    <w:rsid w:val="00257278"/>
    <w:rsid w:val="002576B9"/>
    <w:rsid w:val="00257AB5"/>
    <w:rsid w:val="00257DD5"/>
    <w:rsid w:val="00260135"/>
    <w:rsid w:val="002620AF"/>
    <w:rsid w:val="002626E0"/>
    <w:rsid w:val="00262F78"/>
    <w:rsid w:val="00263451"/>
    <w:rsid w:val="00263A53"/>
    <w:rsid w:val="00263D8C"/>
    <w:rsid w:val="0026479F"/>
    <w:rsid w:val="00264A55"/>
    <w:rsid w:val="002653A7"/>
    <w:rsid w:val="00265E7D"/>
    <w:rsid w:val="002676E6"/>
    <w:rsid w:val="00270F97"/>
    <w:rsid w:val="0027490A"/>
    <w:rsid w:val="002756DE"/>
    <w:rsid w:val="00275B78"/>
    <w:rsid w:val="002768EB"/>
    <w:rsid w:val="00280F5B"/>
    <w:rsid w:val="00281621"/>
    <w:rsid w:val="0028193F"/>
    <w:rsid w:val="00283F0E"/>
    <w:rsid w:val="0028446F"/>
    <w:rsid w:val="00284E24"/>
    <w:rsid w:val="00285D28"/>
    <w:rsid w:val="0028628C"/>
    <w:rsid w:val="00286985"/>
    <w:rsid w:val="00286C96"/>
    <w:rsid w:val="0028733B"/>
    <w:rsid w:val="002906F9"/>
    <w:rsid w:val="002908EA"/>
    <w:rsid w:val="002914BD"/>
    <w:rsid w:val="00292696"/>
    <w:rsid w:val="00292CAD"/>
    <w:rsid w:val="00292ECF"/>
    <w:rsid w:val="0029412D"/>
    <w:rsid w:val="00294B90"/>
    <w:rsid w:val="00294D17"/>
    <w:rsid w:val="00295A5C"/>
    <w:rsid w:val="00296D92"/>
    <w:rsid w:val="00297F62"/>
    <w:rsid w:val="002A01E6"/>
    <w:rsid w:val="002A14DE"/>
    <w:rsid w:val="002A1751"/>
    <w:rsid w:val="002A1A3B"/>
    <w:rsid w:val="002A2348"/>
    <w:rsid w:val="002A37F1"/>
    <w:rsid w:val="002A4A1E"/>
    <w:rsid w:val="002A6947"/>
    <w:rsid w:val="002A6BAA"/>
    <w:rsid w:val="002B050E"/>
    <w:rsid w:val="002B0C7B"/>
    <w:rsid w:val="002B3C5F"/>
    <w:rsid w:val="002B3CE3"/>
    <w:rsid w:val="002B6591"/>
    <w:rsid w:val="002B6FD8"/>
    <w:rsid w:val="002B72CB"/>
    <w:rsid w:val="002C01F2"/>
    <w:rsid w:val="002C026A"/>
    <w:rsid w:val="002C028D"/>
    <w:rsid w:val="002C20A0"/>
    <w:rsid w:val="002C3EBB"/>
    <w:rsid w:val="002C415F"/>
    <w:rsid w:val="002C4685"/>
    <w:rsid w:val="002C563A"/>
    <w:rsid w:val="002C60B5"/>
    <w:rsid w:val="002C717D"/>
    <w:rsid w:val="002C7327"/>
    <w:rsid w:val="002D1A5C"/>
    <w:rsid w:val="002D3EA6"/>
    <w:rsid w:val="002E3159"/>
    <w:rsid w:val="002E3646"/>
    <w:rsid w:val="002E3D54"/>
    <w:rsid w:val="002E42AA"/>
    <w:rsid w:val="002E44BA"/>
    <w:rsid w:val="002E4A84"/>
    <w:rsid w:val="002E50CC"/>
    <w:rsid w:val="002E69CB"/>
    <w:rsid w:val="002E6BE5"/>
    <w:rsid w:val="002E73BF"/>
    <w:rsid w:val="002E78D3"/>
    <w:rsid w:val="002F0643"/>
    <w:rsid w:val="002F1476"/>
    <w:rsid w:val="002F18BF"/>
    <w:rsid w:val="002F280E"/>
    <w:rsid w:val="002F2F91"/>
    <w:rsid w:val="002F37D1"/>
    <w:rsid w:val="002F4137"/>
    <w:rsid w:val="002F564D"/>
    <w:rsid w:val="002F590A"/>
    <w:rsid w:val="002F5E5E"/>
    <w:rsid w:val="002F6789"/>
    <w:rsid w:val="002F7BD1"/>
    <w:rsid w:val="00300191"/>
    <w:rsid w:val="003005C0"/>
    <w:rsid w:val="00300D3D"/>
    <w:rsid w:val="003010BB"/>
    <w:rsid w:val="00301308"/>
    <w:rsid w:val="0030178F"/>
    <w:rsid w:val="00301E2B"/>
    <w:rsid w:val="00302862"/>
    <w:rsid w:val="00302E7B"/>
    <w:rsid w:val="00304169"/>
    <w:rsid w:val="003046C8"/>
    <w:rsid w:val="003047F4"/>
    <w:rsid w:val="00305BA2"/>
    <w:rsid w:val="00307272"/>
    <w:rsid w:val="003105ED"/>
    <w:rsid w:val="003119E4"/>
    <w:rsid w:val="00311C71"/>
    <w:rsid w:val="00312B99"/>
    <w:rsid w:val="00314460"/>
    <w:rsid w:val="00315674"/>
    <w:rsid w:val="00315D42"/>
    <w:rsid w:val="00315F55"/>
    <w:rsid w:val="003166E9"/>
    <w:rsid w:val="00317D08"/>
    <w:rsid w:val="00317EC6"/>
    <w:rsid w:val="003228DF"/>
    <w:rsid w:val="00323A7E"/>
    <w:rsid w:val="003249FD"/>
    <w:rsid w:val="00324ADD"/>
    <w:rsid w:val="00325529"/>
    <w:rsid w:val="0032681F"/>
    <w:rsid w:val="00326F5E"/>
    <w:rsid w:val="0032729F"/>
    <w:rsid w:val="003310C2"/>
    <w:rsid w:val="00331517"/>
    <w:rsid w:val="0033221F"/>
    <w:rsid w:val="003323A7"/>
    <w:rsid w:val="00334D30"/>
    <w:rsid w:val="00335725"/>
    <w:rsid w:val="00335AAE"/>
    <w:rsid w:val="00335E75"/>
    <w:rsid w:val="00335EB7"/>
    <w:rsid w:val="00335FE5"/>
    <w:rsid w:val="00337A9C"/>
    <w:rsid w:val="00337CA3"/>
    <w:rsid w:val="00337D0A"/>
    <w:rsid w:val="00342BD5"/>
    <w:rsid w:val="00342DC4"/>
    <w:rsid w:val="00343535"/>
    <w:rsid w:val="00343C3C"/>
    <w:rsid w:val="00345239"/>
    <w:rsid w:val="0034532C"/>
    <w:rsid w:val="0034576D"/>
    <w:rsid w:val="00345E94"/>
    <w:rsid w:val="003460A2"/>
    <w:rsid w:val="00346B1F"/>
    <w:rsid w:val="00347AD4"/>
    <w:rsid w:val="003510ED"/>
    <w:rsid w:val="00351654"/>
    <w:rsid w:val="00353696"/>
    <w:rsid w:val="0035587E"/>
    <w:rsid w:val="00355B13"/>
    <w:rsid w:val="0035648B"/>
    <w:rsid w:val="003571CD"/>
    <w:rsid w:val="003602E4"/>
    <w:rsid w:val="0036069B"/>
    <w:rsid w:val="00360754"/>
    <w:rsid w:val="00360A20"/>
    <w:rsid w:val="00361351"/>
    <w:rsid w:val="003614D0"/>
    <w:rsid w:val="0036256E"/>
    <w:rsid w:val="00362CFD"/>
    <w:rsid w:val="00362DC2"/>
    <w:rsid w:val="003634AB"/>
    <w:rsid w:val="003715F0"/>
    <w:rsid w:val="00372137"/>
    <w:rsid w:val="0037236E"/>
    <w:rsid w:val="003738F0"/>
    <w:rsid w:val="00374EE5"/>
    <w:rsid w:val="00375AF9"/>
    <w:rsid w:val="00375E21"/>
    <w:rsid w:val="00375FD9"/>
    <w:rsid w:val="00376E09"/>
    <w:rsid w:val="00380D2F"/>
    <w:rsid w:val="00380FD7"/>
    <w:rsid w:val="00382723"/>
    <w:rsid w:val="003830D3"/>
    <w:rsid w:val="00383C5B"/>
    <w:rsid w:val="00383D1D"/>
    <w:rsid w:val="003847EA"/>
    <w:rsid w:val="003862CC"/>
    <w:rsid w:val="00387181"/>
    <w:rsid w:val="0038753F"/>
    <w:rsid w:val="00387E4E"/>
    <w:rsid w:val="00390F49"/>
    <w:rsid w:val="003913FC"/>
    <w:rsid w:val="00391DA2"/>
    <w:rsid w:val="003927CC"/>
    <w:rsid w:val="00393C1F"/>
    <w:rsid w:val="00394BA2"/>
    <w:rsid w:val="00396129"/>
    <w:rsid w:val="00396135"/>
    <w:rsid w:val="00396598"/>
    <w:rsid w:val="003966FE"/>
    <w:rsid w:val="003967D0"/>
    <w:rsid w:val="003A0035"/>
    <w:rsid w:val="003A006E"/>
    <w:rsid w:val="003A13FF"/>
    <w:rsid w:val="003A1DD2"/>
    <w:rsid w:val="003A2AC2"/>
    <w:rsid w:val="003A2F1B"/>
    <w:rsid w:val="003A3021"/>
    <w:rsid w:val="003A3048"/>
    <w:rsid w:val="003A6569"/>
    <w:rsid w:val="003A72FB"/>
    <w:rsid w:val="003B00B1"/>
    <w:rsid w:val="003B0B5C"/>
    <w:rsid w:val="003B0F5C"/>
    <w:rsid w:val="003B288E"/>
    <w:rsid w:val="003B35A0"/>
    <w:rsid w:val="003B37DC"/>
    <w:rsid w:val="003B45B9"/>
    <w:rsid w:val="003B4DB0"/>
    <w:rsid w:val="003B55EE"/>
    <w:rsid w:val="003B5A4A"/>
    <w:rsid w:val="003B7366"/>
    <w:rsid w:val="003B787F"/>
    <w:rsid w:val="003B7CBD"/>
    <w:rsid w:val="003C0634"/>
    <w:rsid w:val="003C09F5"/>
    <w:rsid w:val="003C0F7D"/>
    <w:rsid w:val="003C1907"/>
    <w:rsid w:val="003C2B1C"/>
    <w:rsid w:val="003C2D68"/>
    <w:rsid w:val="003C334E"/>
    <w:rsid w:val="003C3E48"/>
    <w:rsid w:val="003C5F18"/>
    <w:rsid w:val="003C6844"/>
    <w:rsid w:val="003C6F00"/>
    <w:rsid w:val="003C7B46"/>
    <w:rsid w:val="003D013D"/>
    <w:rsid w:val="003D034F"/>
    <w:rsid w:val="003D0432"/>
    <w:rsid w:val="003D42EE"/>
    <w:rsid w:val="003D4E40"/>
    <w:rsid w:val="003D55E0"/>
    <w:rsid w:val="003D72AC"/>
    <w:rsid w:val="003D73AD"/>
    <w:rsid w:val="003E00C9"/>
    <w:rsid w:val="003E128B"/>
    <w:rsid w:val="003E42D1"/>
    <w:rsid w:val="003E5D7E"/>
    <w:rsid w:val="003E6AE5"/>
    <w:rsid w:val="003E6D37"/>
    <w:rsid w:val="003F2B80"/>
    <w:rsid w:val="003F4471"/>
    <w:rsid w:val="003F600A"/>
    <w:rsid w:val="003F73F2"/>
    <w:rsid w:val="003F7464"/>
    <w:rsid w:val="004009B7"/>
    <w:rsid w:val="00400EB3"/>
    <w:rsid w:val="004010B2"/>
    <w:rsid w:val="004026CE"/>
    <w:rsid w:val="004031E6"/>
    <w:rsid w:val="00403DB9"/>
    <w:rsid w:val="00403E94"/>
    <w:rsid w:val="00404069"/>
    <w:rsid w:val="0040476E"/>
    <w:rsid w:val="00404974"/>
    <w:rsid w:val="00404B64"/>
    <w:rsid w:val="00404CB2"/>
    <w:rsid w:val="004066B3"/>
    <w:rsid w:val="00410D9F"/>
    <w:rsid w:val="00411F91"/>
    <w:rsid w:val="00412982"/>
    <w:rsid w:val="00412B07"/>
    <w:rsid w:val="00413557"/>
    <w:rsid w:val="00415801"/>
    <w:rsid w:val="00415816"/>
    <w:rsid w:val="00420715"/>
    <w:rsid w:val="00420B89"/>
    <w:rsid w:val="004217BB"/>
    <w:rsid w:val="00422BAD"/>
    <w:rsid w:val="004239D6"/>
    <w:rsid w:val="00426C4C"/>
    <w:rsid w:val="00426F20"/>
    <w:rsid w:val="004271E8"/>
    <w:rsid w:val="004276E4"/>
    <w:rsid w:val="00427D1B"/>
    <w:rsid w:val="004307CE"/>
    <w:rsid w:val="0043094D"/>
    <w:rsid w:val="004312FA"/>
    <w:rsid w:val="00433461"/>
    <w:rsid w:val="00433999"/>
    <w:rsid w:val="00433D27"/>
    <w:rsid w:val="004350FE"/>
    <w:rsid w:val="00437CF1"/>
    <w:rsid w:val="00440DE3"/>
    <w:rsid w:val="00441CFD"/>
    <w:rsid w:val="00443580"/>
    <w:rsid w:val="0044456E"/>
    <w:rsid w:val="00445546"/>
    <w:rsid w:val="00446E4B"/>
    <w:rsid w:val="00450203"/>
    <w:rsid w:val="00450CF4"/>
    <w:rsid w:val="00451452"/>
    <w:rsid w:val="00451940"/>
    <w:rsid w:val="004520E6"/>
    <w:rsid w:val="00452F68"/>
    <w:rsid w:val="00454CC6"/>
    <w:rsid w:val="0045632B"/>
    <w:rsid w:val="00456954"/>
    <w:rsid w:val="00456E05"/>
    <w:rsid w:val="004575FB"/>
    <w:rsid w:val="004602EA"/>
    <w:rsid w:val="00460602"/>
    <w:rsid w:val="00460A62"/>
    <w:rsid w:val="004615BB"/>
    <w:rsid w:val="004617B2"/>
    <w:rsid w:val="00461875"/>
    <w:rsid w:val="0046405C"/>
    <w:rsid w:val="004643D8"/>
    <w:rsid w:val="0046544C"/>
    <w:rsid w:val="0046660B"/>
    <w:rsid w:val="004704E9"/>
    <w:rsid w:val="004715B6"/>
    <w:rsid w:val="00471851"/>
    <w:rsid w:val="00471F17"/>
    <w:rsid w:val="00471FD0"/>
    <w:rsid w:val="00472E65"/>
    <w:rsid w:val="00473656"/>
    <w:rsid w:val="00473D5E"/>
    <w:rsid w:val="00474C2E"/>
    <w:rsid w:val="00474F59"/>
    <w:rsid w:val="0047526E"/>
    <w:rsid w:val="004765CF"/>
    <w:rsid w:val="00480051"/>
    <w:rsid w:val="00481066"/>
    <w:rsid w:val="00481A6C"/>
    <w:rsid w:val="00482ED1"/>
    <w:rsid w:val="004831EB"/>
    <w:rsid w:val="00483E78"/>
    <w:rsid w:val="00483F9C"/>
    <w:rsid w:val="00484550"/>
    <w:rsid w:val="004845CB"/>
    <w:rsid w:val="00484C93"/>
    <w:rsid w:val="00486134"/>
    <w:rsid w:val="00487B15"/>
    <w:rsid w:val="00490CA4"/>
    <w:rsid w:val="00490D50"/>
    <w:rsid w:val="004916B6"/>
    <w:rsid w:val="004922C7"/>
    <w:rsid w:val="004925AA"/>
    <w:rsid w:val="00493608"/>
    <w:rsid w:val="004968BA"/>
    <w:rsid w:val="0049721F"/>
    <w:rsid w:val="00497A66"/>
    <w:rsid w:val="004A0C80"/>
    <w:rsid w:val="004A420F"/>
    <w:rsid w:val="004A71F1"/>
    <w:rsid w:val="004B1392"/>
    <w:rsid w:val="004B1D64"/>
    <w:rsid w:val="004B1E79"/>
    <w:rsid w:val="004B345B"/>
    <w:rsid w:val="004B41EF"/>
    <w:rsid w:val="004B449D"/>
    <w:rsid w:val="004B54FA"/>
    <w:rsid w:val="004B5592"/>
    <w:rsid w:val="004C00EB"/>
    <w:rsid w:val="004C0617"/>
    <w:rsid w:val="004C08BD"/>
    <w:rsid w:val="004C2CA1"/>
    <w:rsid w:val="004C3459"/>
    <w:rsid w:val="004C39F4"/>
    <w:rsid w:val="004C46BC"/>
    <w:rsid w:val="004C4FC7"/>
    <w:rsid w:val="004C53B1"/>
    <w:rsid w:val="004C57A1"/>
    <w:rsid w:val="004C5B63"/>
    <w:rsid w:val="004C5D29"/>
    <w:rsid w:val="004C6B42"/>
    <w:rsid w:val="004D07E8"/>
    <w:rsid w:val="004D0DD4"/>
    <w:rsid w:val="004D0F7A"/>
    <w:rsid w:val="004D4FDC"/>
    <w:rsid w:val="004D52AE"/>
    <w:rsid w:val="004D597E"/>
    <w:rsid w:val="004D5AD4"/>
    <w:rsid w:val="004D7F22"/>
    <w:rsid w:val="004E0FF7"/>
    <w:rsid w:val="004E18BA"/>
    <w:rsid w:val="004E354D"/>
    <w:rsid w:val="004E38F7"/>
    <w:rsid w:val="004E4985"/>
    <w:rsid w:val="004E53A3"/>
    <w:rsid w:val="004E6F5C"/>
    <w:rsid w:val="004E753D"/>
    <w:rsid w:val="004F0D55"/>
    <w:rsid w:val="004F0FB0"/>
    <w:rsid w:val="004F3124"/>
    <w:rsid w:val="004F3594"/>
    <w:rsid w:val="004F3EEF"/>
    <w:rsid w:val="004F4ECB"/>
    <w:rsid w:val="004F6BD5"/>
    <w:rsid w:val="004F6C38"/>
    <w:rsid w:val="005002A0"/>
    <w:rsid w:val="00501D15"/>
    <w:rsid w:val="005024C1"/>
    <w:rsid w:val="0050318E"/>
    <w:rsid w:val="00503BD7"/>
    <w:rsid w:val="005046A8"/>
    <w:rsid w:val="005046F9"/>
    <w:rsid w:val="00505310"/>
    <w:rsid w:val="00505423"/>
    <w:rsid w:val="0050543E"/>
    <w:rsid w:val="0050553B"/>
    <w:rsid w:val="00506A11"/>
    <w:rsid w:val="00507A13"/>
    <w:rsid w:val="00510949"/>
    <w:rsid w:val="00510CE1"/>
    <w:rsid w:val="0051104B"/>
    <w:rsid w:val="0051122F"/>
    <w:rsid w:val="00511663"/>
    <w:rsid w:val="005155B3"/>
    <w:rsid w:val="00515702"/>
    <w:rsid w:val="00515D4E"/>
    <w:rsid w:val="00521BAE"/>
    <w:rsid w:val="005221CC"/>
    <w:rsid w:val="005222F9"/>
    <w:rsid w:val="00522697"/>
    <w:rsid w:val="005228F7"/>
    <w:rsid w:val="00523628"/>
    <w:rsid w:val="00525943"/>
    <w:rsid w:val="00525CEE"/>
    <w:rsid w:val="00525E78"/>
    <w:rsid w:val="00526C43"/>
    <w:rsid w:val="005273F9"/>
    <w:rsid w:val="005300C3"/>
    <w:rsid w:val="005307DE"/>
    <w:rsid w:val="00530A6B"/>
    <w:rsid w:val="005341D9"/>
    <w:rsid w:val="005344A8"/>
    <w:rsid w:val="00534C5D"/>
    <w:rsid w:val="0053554C"/>
    <w:rsid w:val="00535A9F"/>
    <w:rsid w:val="00537437"/>
    <w:rsid w:val="00541FF9"/>
    <w:rsid w:val="00542DF9"/>
    <w:rsid w:val="00542F39"/>
    <w:rsid w:val="00543036"/>
    <w:rsid w:val="00543197"/>
    <w:rsid w:val="00544BC4"/>
    <w:rsid w:val="005453C5"/>
    <w:rsid w:val="00545769"/>
    <w:rsid w:val="005457E0"/>
    <w:rsid w:val="005464F4"/>
    <w:rsid w:val="00546E1F"/>
    <w:rsid w:val="00547003"/>
    <w:rsid w:val="005513C6"/>
    <w:rsid w:val="005532E1"/>
    <w:rsid w:val="005537E2"/>
    <w:rsid w:val="00556089"/>
    <w:rsid w:val="00556463"/>
    <w:rsid w:val="00560276"/>
    <w:rsid w:val="00560A13"/>
    <w:rsid w:val="005622A6"/>
    <w:rsid w:val="00562839"/>
    <w:rsid w:val="00562CA1"/>
    <w:rsid w:val="00563134"/>
    <w:rsid w:val="005679F9"/>
    <w:rsid w:val="005708B6"/>
    <w:rsid w:val="00570C43"/>
    <w:rsid w:val="005726A2"/>
    <w:rsid w:val="00572B29"/>
    <w:rsid w:val="00572BC1"/>
    <w:rsid w:val="00572D8F"/>
    <w:rsid w:val="0057393B"/>
    <w:rsid w:val="005753BD"/>
    <w:rsid w:val="00575903"/>
    <w:rsid w:val="00577556"/>
    <w:rsid w:val="00577E07"/>
    <w:rsid w:val="005811EA"/>
    <w:rsid w:val="005812B5"/>
    <w:rsid w:val="005814CF"/>
    <w:rsid w:val="00581E4E"/>
    <w:rsid w:val="00583656"/>
    <w:rsid w:val="00583D13"/>
    <w:rsid w:val="0058629A"/>
    <w:rsid w:val="005868A8"/>
    <w:rsid w:val="005912DA"/>
    <w:rsid w:val="005925C3"/>
    <w:rsid w:val="005928D3"/>
    <w:rsid w:val="005929BF"/>
    <w:rsid w:val="00592AF9"/>
    <w:rsid w:val="005961F0"/>
    <w:rsid w:val="0059758D"/>
    <w:rsid w:val="005A181B"/>
    <w:rsid w:val="005A1D7A"/>
    <w:rsid w:val="005A2232"/>
    <w:rsid w:val="005A47B2"/>
    <w:rsid w:val="005A52C5"/>
    <w:rsid w:val="005A52D1"/>
    <w:rsid w:val="005A531E"/>
    <w:rsid w:val="005A58ED"/>
    <w:rsid w:val="005B0B41"/>
    <w:rsid w:val="005B0EDB"/>
    <w:rsid w:val="005B10B4"/>
    <w:rsid w:val="005B41D3"/>
    <w:rsid w:val="005B5344"/>
    <w:rsid w:val="005B633F"/>
    <w:rsid w:val="005B781F"/>
    <w:rsid w:val="005B7E70"/>
    <w:rsid w:val="005C0F73"/>
    <w:rsid w:val="005C2A68"/>
    <w:rsid w:val="005C306F"/>
    <w:rsid w:val="005C31E1"/>
    <w:rsid w:val="005C3BB6"/>
    <w:rsid w:val="005C4A39"/>
    <w:rsid w:val="005C6379"/>
    <w:rsid w:val="005C6E64"/>
    <w:rsid w:val="005C77B1"/>
    <w:rsid w:val="005C7CEF"/>
    <w:rsid w:val="005D0614"/>
    <w:rsid w:val="005D14A1"/>
    <w:rsid w:val="005D19BF"/>
    <w:rsid w:val="005D3B74"/>
    <w:rsid w:val="005D5505"/>
    <w:rsid w:val="005D5698"/>
    <w:rsid w:val="005D6347"/>
    <w:rsid w:val="005D6A81"/>
    <w:rsid w:val="005D6B66"/>
    <w:rsid w:val="005E06E2"/>
    <w:rsid w:val="005E1224"/>
    <w:rsid w:val="005E1806"/>
    <w:rsid w:val="005E31FE"/>
    <w:rsid w:val="005E39B1"/>
    <w:rsid w:val="005E3FD6"/>
    <w:rsid w:val="005E4A46"/>
    <w:rsid w:val="005E5802"/>
    <w:rsid w:val="005E6092"/>
    <w:rsid w:val="005F0820"/>
    <w:rsid w:val="005F0FC4"/>
    <w:rsid w:val="005F1330"/>
    <w:rsid w:val="005F1A76"/>
    <w:rsid w:val="005F2116"/>
    <w:rsid w:val="005F2599"/>
    <w:rsid w:val="005F30C2"/>
    <w:rsid w:val="005F32B7"/>
    <w:rsid w:val="005F3756"/>
    <w:rsid w:val="005F3836"/>
    <w:rsid w:val="005F3C5C"/>
    <w:rsid w:val="005F4327"/>
    <w:rsid w:val="005F437E"/>
    <w:rsid w:val="005F5269"/>
    <w:rsid w:val="005F6392"/>
    <w:rsid w:val="005F6E9B"/>
    <w:rsid w:val="005F7222"/>
    <w:rsid w:val="00600662"/>
    <w:rsid w:val="00600E22"/>
    <w:rsid w:val="00600E3C"/>
    <w:rsid w:val="006022D0"/>
    <w:rsid w:val="00602388"/>
    <w:rsid w:val="00602430"/>
    <w:rsid w:val="00602FDE"/>
    <w:rsid w:val="006040CD"/>
    <w:rsid w:val="006053EE"/>
    <w:rsid w:val="00605A12"/>
    <w:rsid w:val="00605DCB"/>
    <w:rsid w:val="00606FA9"/>
    <w:rsid w:val="006076DD"/>
    <w:rsid w:val="00610B93"/>
    <w:rsid w:val="00612C4B"/>
    <w:rsid w:val="0061343E"/>
    <w:rsid w:val="00613844"/>
    <w:rsid w:val="00614419"/>
    <w:rsid w:val="00614856"/>
    <w:rsid w:val="00614E8F"/>
    <w:rsid w:val="00615AD2"/>
    <w:rsid w:val="00615D34"/>
    <w:rsid w:val="006163A6"/>
    <w:rsid w:val="00616FDD"/>
    <w:rsid w:val="00620610"/>
    <w:rsid w:val="0062078D"/>
    <w:rsid w:val="00622838"/>
    <w:rsid w:val="00624768"/>
    <w:rsid w:val="006254A3"/>
    <w:rsid w:val="006265C9"/>
    <w:rsid w:val="00626829"/>
    <w:rsid w:val="00627EBC"/>
    <w:rsid w:val="00630F91"/>
    <w:rsid w:val="00630FE1"/>
    <w:rsid w:val="0063108D"/>
    <w:rsid w:val="00631E42"/>
    <w:rsid w:val="00632147"/>
    <w:rsid w:val="0063239A"/>
    <w:rsid w:val="00632ED7"/>
    <w:rsid w:val="00633216"/>
    <w:rsid w:val="00634347"/>
    <w:rsid w:val="00634CFB"/>
    <w:rsid w:val="00635989"/>
    <w:rsid w:val="006359FC"/>
    <w:rsid w:val="00635AA6"/>
    <w:rsid w:val="006369E0"/>
    <w:rsid w:val="00636C8B"/>
    <w:rsid w:val="00637BD9"/>
    <w:rsid w:val="0064277E"/>
    <w:rsid w:val="0064420A"/>
    <w:rsid w:val="00645650"/>
    <w:rsid w:val="0064608F"/>
    <w:rsid w:val="00646407"/>
    <w:rsid w:val="006464BE"/>
    <w:rsid w:val="00646B70"/>
    <w:rsid w:val="00646F49"/>
    <w:rsid w:val="00647F2E"/>
    <w:rsid w:val="00647FC5"/>
    <w:rsid w:val="006522BA"/>
    <w:rsid w:val="006522F3"/>
    <w:rsid w:val="00652D98"/>
    <w:rsid w:val="00653413"/>
    <w:rsid w:val="0065411C"/>
    <w:rsid w:val="0065487E"/>
    <w:rsid w:val="006549B7"/>
    <w:rsid w:val="00656B49"/>
    <w:rsid w:val="00656D21"/>
    <w:rsid w:val="006577FF"/>
    <w:rsid w:val="00657FEB"/>
    <w:rsid w:val="00660534"/>
    <w:rsid w:val="006609CA"/>
    <w:rsid w:val="006610B7"/>
    <w:rsid w:val="00661759"/>
    <w:rsid w:val="00662A4D"/>
    <w:rsid w:val="0066394E"/>
    <w:rsid w:val="00663FE0"/>
    <w:rsid w:val="006641F8"/>
    <w:rsid w:val="00665D48"/>
    <w:rsid w:val="00665D6B"/>
    <w:rsid w:val="00665E3D"/>
    <w:rsid w:val="0066792F"/>
    <w:rsid w:val="00670129"/>
    <w:rsid w:val="006705D7"/>
    <w:rsid w:val="00671CC3"/>
    <w:rsid w:val="006720E0"/>
    <w:rsid w:val="0067399D"/>
    <w:rsid w:val="00673AF9"/>
    <w:rsid w:val="00673B94"/>
    <w:rsid w:val="00673DB0"/>
    <w:rsid w:val="00673DDB"/>
    <w:rsid w:val="00674630"/>
    <w:rsid w:val="006749FA"/>
    <w:rsid w:val="00675533"/>
    <w:rsid w:val="00676328"/>
    <w:rsid w:val="00676EEB"/>
    <w:rsid w:val="00677BDD"/>
    <w:rsid w:val="00677D96"/>
    <w:rsid w:val="0068029C"/>
    <w:rsid w:val="006803D7"/>
    <w:rsid w:val="0068088A"/>
    <w:rsid w:val="00680ED7"/>
    <w:rsid w:val="00681CEC"/>
    <w:rsid w:val="006823B9"/>
    <w:rsid w:val="0068336E"/>
    <w:rsid w:val="00683419"/>
    <w:rsid w:val="006836DB"/>
    <w:rsid w:val="0068414B"/>
    <w:rsid w:val="00684794"/>
    <w:rsid w:val="006847AE"/>
    <w:rsid w:val="00685A90"/>
    <w:rsid w:val="00686A06"/>
    <w:rsid w:val="0068733B"/>
    <w:rsid w:val="00691BE7"/>
    <w:rsid w:val="00691F7A"/>
    <w:rsid w:val="006925B8"/>
    <w:rsid w:val="00692E58"/>
    <w:rsid w:val="00692EF3"/>
    <w:rsid w:val="00693F88"/>
    <w:rsid w:val="0069461B"/>
    <w:rsid w:val="006968BE"/>
    <w:rsid w:val="00696FB7"/>
    <w:rsid w:val="0069718E"/>
    <w:rsid w:val="00697325"/>
    <w:rsid w:val="00697F3E"/>
    <w:rsid w:val="00697F46"/>
    <w:rsid w:val="006A0059"/>
    <w:rsid w:val="006A0292"/>
    <w:rsid w:val="006A13CC"/>
    <w:rsid w:val="006A16F4"/>
    <w:rsid w:val="006A1822"/>
    <w:rsid w:val="006A1BF4"/>
    <w:rsid w:val="006A1D19"/>
    <w:rsid w:val="006A29BB"/>
    <w:rsid w:val="006A2CE9"/>
    <w:rsid w:val="006A4099"/>
    <w:rsid w:val="006A6D65"/>
    <w:rsid w:val="006A6F68"/>
    <w:rsid w:val="006A6FBB"/>
    <w:rsid w:val="006B0905"/>
    <w:rsid w:val="006B0F17"/>
    <w:rsid w:val="006B17F3"/>
    <w:rsid w:val="006B224A"/>
    <w:rsid w:val="006B22CF"/>
    <w:rsid w:val="006B2CD1"/>
    <w:rsid w:val="006B53A7"/>
    <w:rsid w:val="006B68DB"/>
    <w:rsid w:val="006C0561"/>
    <w:rsid w:val="006C0732"/>
    <w:rsid w:val="006C09A4"/>
    <w:rsid w:val="006C1460"/>
    <w:rsid w:val="006C15D3"/>
    <w:rsid w:val="006C23CB"/>
    <w:rsid w:val="006C51F6"/>
    <w:rsid w:val="006C7716"/>
    <w:rsid w:val="006C7C91"/>
    <w:rsid w:val="006D05C9"/>
    <w:rsid w:val="006D0615"/>
    <w:rsid w:val="006D1777"/>
    <w:rsid w:val="006D1DC4"/>
    <w:rsid w:val="006D2C8B"/>
    <w:rsid w:val="006D32B0"/>
    <w:rsid w:val="006D4764"/>
    <w:rsid w:val="006D4C4D"/>
    <w:rsid w:val="006D523C"/>
    <w:rsid w:val="006D6807"/>
    <w:rsid w:val="006E1363"/>
    <w:rsid w:val="006E15D9"/>
    <w:rsid w:val="006E1886"/>
    <w:rsid w:val="006E21E3"/>
    <w:rsid w:val="006E25C0"/>
    <w:rsid w:val="006E3658"/>
    <w:rsid w:val="006E37EF"/>
    <w:rsid w:val="006E5403"/>
    <w:rsid w:val="006E577E"/>
    <w:rsid w:val="006E5DC0"/>
    <w:rsid w:val="006E690B"/>
    <w:rsid w:val="006F02AE"/>
    <w:rsid w:val="006F094C"/>
    <w:rsid w:val="006F252E"/>
    <w:rsid w:val="006F268E"/>
    <w:rsid w:val="006F3939"/>
    <w:rsid w:val="006F3A0E"/>
    <w:rsid w:val="006F43F1"/>
    <w:rsid w:val="006F4435"/>
    <w:rsid w:val="006F6144"/>
    <w:rsid w:val="006F61B7"/>
    <w:rsid w:val="006F6F9E"/>
    <w:rsid w:val="0070108F"/>
    <w:rsid w:val="00701181"/>
    <w:rsid w:val="007015E4"/>
    <w:rsid w:val="007032E6"/>
    <w:rsid w:val="007036BA"/>
    <w:rsid w:val="0070393F"/>
    <w:rsid w:val="007043B6"/>
    <w:rsid w:val="007057F3"/>
    <w:rsid w:val="0070707F"/>
    <w:rsid w:val="00707CB0"/>
    <w:rsid w:val="00707D5D"/>
    <w:rsid w:val="00710014"/>
    <w:rsid w:val="0071032C"/>
    <w:rsid w:val="00712DA3"/>
    <w:rsid w:val="00712EAA"/>
    <w:rsid w:val="007134F4"/>
    <w:rsid w:val="0071363E"/>
    <w:rsid w:val="0071471E"/>
    <w:rsid w:val="007149D8"/>
    <w:rsid w:val="00715050"/>
    <w:rsid w:val="007151FD"/>
    <w:rsid w:val="00715338"/>
    <w:rsid w:val="0071552A"/>
    <w:rsid w:val="00716023"/>
    <w:rsid w:val="00716B1B"/>
    <w:rsid w:val="00716FBD"/>
    <w:rsid w:val="007202F5"/>
    <w:rsid w:val="0072077F"/>
    <w:rsid w:val="007223FA"/>
    <w:rsid w:val="00722FBB"/>
    <w:rsid w:val="00723D22"/>
    <w:rsid w:val="0072417C"/>
    <w:rsid w:val="00724FC0"/>
    <w:rsid w:val="00727C75"/>
    <w:rsid w:val="007309D8"/>
    <w:rsid w:val="0073122A"/>
    <w:rsid w:val="007316EE"/>
    <w:rsid w:val="00732040"/>
    <w:rsid w:val="00732798"/>
    <w:rsid w:val="00734495"/>
    <w:rsid w:val="00735B07"/>
    <w:rsid w:val="00736D98"/>
    <w:rsid w:val="0073718C"/>
    <w:rsid w:val="00737AB0"/>
    <w:rsid w:val="007407CA"/>
    <w:rsid w:val="007411B2"/>
    <w:rsid w:val="007418D7"/>
    <w:rsid w:val="00742921"/>
    <w:rsid w:val="00742DDB"/>
    <w:rsid w:val="00742F68"/>
    <w:rsid w:val="00743927"/>
    <w:rsid w:val="00744A28"/>
    <w:rsid w:val="00745D7C"/>
    <w:rsid w:val="00745E80"/>
    <w:rsid w:val="007460D5"/>
    <w:rsid w:val="00746439"/>
    <w:rsid w:val="00746E26"/>
    <w:rsid w:val="007470F7"/>
    <w:rsid w:val="0074781E"/>
    <w:rsid w:val="00747958"/>
    <w:rsid w:val="007508C8"/>
    <w:rsid w:val="00750E63"/>
    <w:rsid w:val="007519B4"/>
    <w:rsid w:val="007527F0"/>
    <w:rsid w:val="00753068"/>
    <w:rsid w:val="007545C4"/>
    <w:rsid w:val="00754EBB"/>
    <w:rsid w:val="00755F3B"/>
    <w:rsid w:val="00755F53"/>
    <w:rsid w:val="00756F6F"/>
    <w:rsid w:val="00757290"/>
    <w:rsid w:val="00760AFC"/>
    <w:rsid w:val="0076172E"/>
    <w:rsid w:val="0076240F"/>
    <w:rsid w:val="00762B87"/>
    <w:rsid w:val="007633A8"/>
    <w:rsid w:val="007634E4"/>
    <w:rsid w:val="00763976"/>
    <w:rsid w:val="00763CC2"/>
    <w:rsid w:val="00765FE6"/>
    <w:rsid w:val="00766168"/>
    <w:rsid w:val="00766F9E"/>
    <w:rsid w:val="0076742B"/>
    <w:rsid w:val="007674EA"/>
    <w:rsid w:val="00767B35"/>
    <w:rsid w:val="00767B39"/>
    <w:rsid w:val="007711CF"/>
    <w:rsid w:val="00772229"/>
    <w:rsid w:val="00772920"/>
    <w:rsid w:val="007730CE"/>
    <w:rsid w:val="00775157"/>
    <w:rsid w:val="00775A8F"/>
    <w:rsid w:val="00775E8E"/>
    <w:rsid w:val="00775F1E"/>
    <w:rsid w:val="0077759F"/>
    <w:rsid w:val="00782561"/>
    <w:rsid w:val="00783263"/>
    <w:rsid w:val="00783B73"/>
    <w:rsid w:val="00785166"/>
    <w:rsid w:val="0078544F"/>
    <w:rsid w:val="0078635A"/>
    <w:rsid w:val="00787A5B"/>
    <w:rsid w:val="00791135"/>
    <w:rsid w:val="007911C9"/>
    <w:rsid w:val="00791C48"/>
    <w:rsid w:val="00792CF7"/>
    <w:rsid w:val="0079375E"/>
    <w:rsid w:val="007952DD"/>
    <w:rsid w:val="007977BE"/>
    <w:rsid w:val="007A0434"/>
    <w:rsid w:val="007A157D"/>
    <w:rsid w:val="007A2224"/>
    <w:rsid w:val="007A2E3F"/>
    <w:rsid w:val="007A3B5F"/>
    <w:rsid w:val="007A45B9"/>
    <w:rsid w:val="007A4AA3"/>
    <w:rsid w:val="007A7653"/>
    <w:rsid w:val="007B1C8E"/>
    <w:rsid w:val="007B2508"/>
    <w:rsid w:val="007B4168"/>
    <w:rsid w:val="007B4CF5"/>
    <w:rsid w:val="007B580D"/>
    <w:rsid w:val="007B662F"/>
    <w:rsid w:val="007C13DA"/>
    <w:rsid w:val="007C208A"/>
    <w:rsid w:val="007C2429"/>
    <w:rsid w:val="007C26D9"/>
    <w:rsid w:val="007C28D2"/>
    <w:rsid w:val="007C330E"/>
    <w:rsid w:val="007C3614"/>
    <w:rsid w:val="007C38EC"/>
    <w:rsid w:val="007C3A2E"/>
    <w:rsid w:val="007C3E25"/>
    <w:rsid w:val="007C4B18"/>
    <w:rsid w:val="007C5EE0"/>
    <w:rsid w:val="007C606F"/>
    <w:rsid w:val="007C62CA"/>
    <w:rsid w:val="007D01DD"/>
    <w:rsid w:val="007D070B"/>
    <w:rsid w:val="007D0D19"/>
    <w:rsid w:val="007D0E74"/>
    <w:rsid w:val="007D2085"/>
    <w:rsid w:val="007D44AA"/>
    <w:rsid w:val="007D4A5C"/>
    <w:rsid w:val="007D4D1E"/>
    <w:rsid w:val="007D538B"/>
    <w:rsid w:val="007D5641"/>
    <w:rsid w:val="007D5BD8"/>
    <w:rsid w:val="007D6866"/>
    <w:rsid w:val="007D723D"/>
    <w:rsid w:val="007D77BF"/>
    <w:rsid w:val="007E058C"/>
    <w:rsid w:val="007E071A"/>
    <w:rsid w:val="007E0B08"/>
    <w:rsid w:val="007E1A2C"/>
    <w:rsid w:val="007E1A45"/>
    <w:rsid w:val="007E206C"/>
    <w:rsid w:val="007E2E9F"/>
    <w:rsid w:val="007E359A"/>
    <w:rsid w:val="007E36E4"/>
    <w:rsid w:val="007E39FE"/>
    <w:rsid w:val="007E69D9"/>
    <w:rsid w:val="007F0D77"/>
    <w:rsid w:val="007F102E"/>
    <w:rsid w:val="007F16CE"/>
    <w:rsid w:val="007F1BA8"/>
    <w:rsid w:val="007F3309"/>
    <w:rsid w:val="007F360B"/>
    <w:rsid w:val="007F43BC"/>
    <w:rsid w:val="007F5CFA"/>
    <w:rsid w:val="007F6D9B"/>
    <w:rsid w:val="007F7332"/>
    <w:rsid w:val="007F7DF2"/>
    <w:rsid w:val="008010A5"/>
    <w:rsid w:val="008012BF"/>
    <w:rsid w:val="00802230"/>
    <w:rsid w:val="00802449"/>
    <w:rsid w:val="00802879"/>
    <w:rsid w:val="008036B1"/>
    <w:rsid w:val="00803B81"/>
    <w:rsid w:val="008041FA"/>
    <w:rsid w:val="0080539F"/>
    <w:rsid w:val="008057BA"/>
    <w:rsid w:val="008062DA"/>
    <w:rsid w:val="008068DD"/>
    <w:rsid w:val="00806DE2"/>
    <w:rsid w:val="0080702D"/>
    <w:rsid w:val="00810182"/>
    <w:rsid w:val="00810B87"/>
    <w:rsid w:val="00810F80"/>
    <w:rsid w:val="008114E6"/>
    <w:rsid w:val="0081267A"/>
    <w:rsid w:val="0081441C"/>
    <w:rsid w:val="00815712"/>
    <w:rsid w:val="00815D24"/>
    <w:rsid w:val="00816293"/>
    <w:rsid w:val="00816EF7"/>
    <w:rsid w:val="00817A68"/>
    <w:rsid w:val="008210B2"/>
    <w:rsid w:val="0082222E"/>
    <w:rsid w:val="00823B3D"/>
    <w:rsid w:val="00824FD9"/>
    <w:rsid w:val="008254EA"/>
    <w:rsid w:val="008265A8"/>
    <w:rsid w:val="0082712B"/>
    <w:rsid w:val="008272AC"/>
    <w:rsid w:val="00830A76"/>
    <w:rsid w:val="00830B4A"/>
    <w:rsid w:val="0083294E"/>
    <w:rsid w:val="00833103"/>
    <w:rsid w:val="00833E3A"/>
    <w:rsid w:val="00834247"/>
    <w:rsid w:val="008344C8"/>
    <w:rsid w:val="00834C2E"/>
    <w:rsid w:val="00835D8A"/>
    <w:rsid w:val="00835F79"/>
    <w:rsid w:val="00836559"/>
    <w:rsid w:val="00837964"/>
    <w:rsid w:val="0084096B"/>
    <w:rsid w:val="008410A5"/>
    <w:rsid w:val="008410BA"/>
    <w:rsid w:val="00841442"/>
    <w:rsid w:val="00842039"/>
    <w:rsid w:val="00842223"/>
    <w:rsid w:val="00842FCB"/>
    <w:rsid w:val="008440F2"/>
    <w:rsid w:val="00844245"/>
    <w:rsid w:val="008443FE"/>
    <w:rsid w:val="00845366"/>
    <w:rsid w:val="00846754"/>
    <w:rsid w:val="0084744D"/>
    <w:rsid w:val="0085351D"/>
    <w:rsid w:val="0085467F"/>
    <w:rsid w:val="00854983"/>
    <w:rsid w:val="00856419"/>
    <w:rsid w:val="0085670E"/>
    <w:rsid w:val="00856ACD"/>
    <w:rsid w:val="00857229"/>
    <w:rsid w:val="00857727"/>
    <w:rsid w:val="008577D9"/>
    <w:rsid w:val="00857F30"/>
    <w:rsid w:val="00861344"/>
    <w:rsid w:val="0086172B"/>
    <w:rsid w:val="008634D4"/>
    <w:rsid w:val="008651C4"/>
    <w:rsid w:val="008651D7"/>
    <w:rsid w:val="00865E40"/>
    <w:rsid w:val="008660FA"/>
    <w:rsid w:val="00866CAE"/>
    <w:rsid w:val="00867764"/>
    <w:rsid w:val="008705CE"/>
    <w:rsid w:val="008712BB"/>
    <w:rsid w:val="0087192E"/>
    <w:rsid w:val="00872AFA"/>
    <w:rsid w:val="00872F50"/>
    <w:rsid w:val="00873890"/>
    <w:rsid w:val="00873EAE"/>
    <w:rsid w:val="008742C6"/>
    <w:rsid w:val="00874483"/>
    <w:rsid w:val="00874E66"/>
    <w:rsid w:val="00875045"/>
    <w:rsid w:val="008751ED"/>
    <w:rsid w:val="008757C7"/>
    <w:rsid w:val="00875AE9"/>
    <w:rsid w:val="008762AC"/>
    <w:rsid w:val="0087701C"/>
    <w:rsid w:val="0087779D"/>
    <w:rsid w:val="00877B6D"/>
    <w:rsid w:val="00877DC1"/>
    <w:rsid w:val="008803DE"/>
    <w:rsid w:val="00880C10"/>
    <w:rsid w:val="008817F4"/>
    <w:rsid w:val="00881EBA"/>
    <w:rsid w:val="00883560"/>
    <w:rsid w:val="00883A57"/>
    <w:rsid w:val="00884F04"/>
    <w:rsid w:val="0088501E"/>
    <w:rsid w:val="008850E6"/>
    <w:rsid w:val="00887183"/>
    <w:rsid w:val="00891598"/>
    <w:rsid w:val="0089348C"/>
    <w:rsid w:val="00893E85"/>
    <w:rsid w:val="008948FF"/>
    <w:rsid w:val="00894965"/>
    <w:rsid w:val="008952F3"/>
    <w:rsid w:val="008959AB"/>
    <w:rsid w:val="008973B3"/>
    <w:rsid w:val="00897750"/>
    <w:rsid w:val="008A0C37"/>
    <w:rsid w:val="008A177B"/>
    <w:rsid w:val="008A3C4E"/>
    <w:rsid w:val="008A4F8D"/>
    <w:rsid w:val="008A4FA6"/>
    <w:rsid w:val="008A55A1"/>
    <w:rsid w:val="008B01D3"/>
    <w:rsid w:val="008B1FE2"/>
    <w:rsid w:val="008B2865"/>
    <w:rsid w:val="008B3FB7"/>
    <w:rsid w:val="008B4B9D"/>
    <w:rsid w:val="008B51E5"/>
    <w:rsid w:val="008B5461"/>
    <w:rsid w:val="008B61E3"/>
    <w:rsid w:val="008B64B6"/>
    <w:rsid w:val="008B7260"/>
    <w:rsid w:val="008C032B"/>
    <w:rsid w:val="008C0773"/>
    <w:rsid w:val="008C0799"/>
    <w:rsid w:val="008C0F4F"/>
    <w:rsid w:val="008C1CDE"/>
    <w:rsid w:val="008C3279"/>
    <w:rsid w:val="008C34E9"/>
    <w:rsid w:val="008C3DF4"/>
    <w:rsid w:val="008C6624"/>
    <w:rsid w:val="008C73B2"/>
    <w:rsid w:val="008D28D8"/>
    <w:rsid w:val="008D352E"/>
    <w:rsid w:val="008D3B33"/>
    <w:rsid w:val="008D3DC6"/>
    <w:rsid w:val="008D4725"/>
    <w:rsid w:val="008D5346"/>
    <w:rsid w:val="008D6237"/>
    <w:rsid w:val="008D72C5"/>
    <w:rsid w:val="008D7DA9"/>
    <w:rsid w:val="008E125F"/>
    <w:rsid w:val="008E237B"/>
    <w:rsid w:val="008E2C14"/>
    <w:rsid w:val="008E2DF1"/>
    <w:rsid w:val="008E4055"/>
    <w:rsid w:val="008E4921"/>
    <w:rsid w:val="008E4EB9"/>
    <w:rsid w:val="008E650C"/>
    <w:rsid w:val="008E78FF"/>
    <w:rsid w:val="008F142C"/>
    <w:rsid w:val="008F3086"/>
    <w:rsid w:val="008F375D"/>
    <w:rsid w:val="008F4008"/>
    <w:rsid w:val="008F41EA"/>
    <w:rsid w:val="008F507F"/>
    <w:rsid w:val="008F556E"/>
    <w:rsid w:val="008F74DC"/>
    <w:rsid w:val="00902419"/>
    <w:rsid w:val="00902AB5"/>
    <w:rsid w:val="009048C6"/>
    <w:rsid w:val="00907F5D"/>
    <w:rsid w:val="00910352"/>
    <w:rsid w:val="00910368"/>
    <w:rsid w:val="009121BE"/>
    <w:rsid w:val="00913047"/>
    <w:rsid w:val="0091316D"/>
    <w:rsid w:val="00914269"/>
    <w:rsid w:val="00914611"/>
    <w:rsid w:val="00916E8D"/>
    <w:rsid w:val="00917644"/>
    <w:rsid w:val="009202A5"/>
    <w:rsid w:val="00921A06"/>
    <w:rsid w:val="00922ABE"/>
    <w:rsid w:val="00924354"/>
    <w:rsid w:val="00924B5D"/>
    <w:rsid w:val="00925000"/>
    <w:rsid w:val="00925869"/>
    <w:rsid w:val="009269F7"/>
    <w:rsid w:val="00927092"/>
    <w:rsid w:val="009279B5"/>
    <w:rsid w:val="00927CCB"/>
    <w:rsid w:val="009308D5"/>
    <w:rsid w:val="00931478"/>
    <w:rsid w:val="009319DA"/>
    <w:rsid w:val="00932546"/>
    <w:rsid w:val="009327F1"/>
    <w:rsid w:val="00933F50"/>
    <w:rsid w:val="00934F41"/>
    <w:rsid w:val="0093566A"/>
    <w:rsid w:val="009359B9"/>
    <w:rsid w:val="00936061"/>
    <w:rsid w:val="009360E6"/>
    <w:rsid w:val="009367C2"/>
    <w:rsid w:val="00936D0C"/>
    <w:rsid w:val="009420D8"/>
    <w:rsid w:val="00942568"/>
    <w:rsid w:val="0094386F"/>
    <w:rsid w:val="0094405E"/>
    <w:rsid w:val="00947243"/>
    <w:rsid w:val="00947DA1"/>
    <w:rsid w:val="009502F1"/>
    <w:rsid w:val="00951C34"/>
    <w:rsid w:val="0095453D"/>
    <w:rsid w:val="00955972"/>
    <w:rsid w:val="00956CE5"/>
    <w:rsid w:val="00957592"/>
    <w:rsid w:val="00957863"/>
    <w:rsid w:val="00957B11"/>
    <w:rsid w:val="00957E04"/>
    <w:rsid w:val="00961614"/>
    <w:rsid w:val="00961E49"/>
    <w:rsid w:val="009625E0"/>
    <w:rsid w:val="0096318B"/>
    <w:rsid w:val="00965255"/>
    <w:rsid w:val="0096546E"/>
    <w:rsid w:val="00965581"/>
    <w:rsid w:val="00966928"/>
    <w:rsid w:val="00971186"/>
    <w:rsid w:val="00972379"/>
    <w:rsid w:val="00972410"/>
    <w:rsid w:val="00972601"/>
    <w:rsid w:val="00972F0A"/>
    <w:rsid w:val="009733B3"/>
    <w:rsid w:val="0097399F"/>
    <w:rsid w:val="00973DFF"/>
    <w:rsid w:val="00974A4F"/>
    <w:rsid w:val="009750A9"/>
    <w:rsid w:val="00976F8F"/>
    <w:rsid w:val="009840B0"/>
    <w:rsid w:val="00984E02"/>
    <w:rsid w:val="00987CC2"/>
    <w:rsid w:val="00990948"/>
    <w:rsid w:val="00992256"/>
    <w:rsid w:val="009932F8"/>
    <w:rsid w:val="00993971"/>
    <w:rsid w:val="009946A4"/>
    <w:rsid w:val="009949FC"/>
    <w:rsid w:val="0099504B"/>
    <w:rsid w:val="009965A4"/>
    <w:rsid w:val="0099791A"/>
    <w:rsid w:val="009A0389"/>
    <w:rsid w:val="009A0E1C"/>
    <w:rsid w:val="009A3B8C"/>
    <w:rsid w:val="009A459E"/>
    <w:rsid w:val="009A4678"/>
    <w:rsid w:val="009A5EB6"/>
    <w:rsid w:val="009A5EBE"/>
    <w:rsid w:val="009A6FAB"/>
    <w:rsid w:val="009B0C39"/>
    <w:rsid w:val="009B1692"/>
    <w:rsid w:val="009B1BB0"/>
    <w:rsid w:val="009B3B53"/>
    <w:rsid w:val="009B43CC"/>
    <w:rsid w:val="009B47B9"/>
    <w:rsid w:val="009B4DF4"/>
    <w:rsid w:val="009B604C"/>
    <w:rsid w:val="009B698D"/>
    <w:rsid w:val="009B7659"/>
    <w:rsid w:val="009C077D"/>
    <w:rsid w:val="009C1FD1"/>
    <w:rsid w:val="009C2276"/>
    <w:rsid w:val="009C2BAD"/>
    <w:rsid w:val="009C31E2"/>
    <w:rsid w:val="009C3832"/>
    <w:rsid w:val="009C41F1"/>
    <w:rsid w:val="009C4970"/>
    <w:rsid w:val="009C64E0"/>
    <w:rsid w:val="009C66C4"/>
    <w:rsid w:val="009C6D1B"/>
    <w:rsid w:val="009C6EBD"/>
    <w:rsid w:val="009D0706"/>
    <w:rsid w:val="009D2547"/>
    <w:rsid w:val="009D2633"/>
    <w:rsid w:val="009D344A"/>
    <w:rsid w:val="009D4530"/>
    <w:rsid w:val="009D4968"/>
    <w:rsid w:val="009D5242"/>
    <w:rsid w:val="009D52B1"/>
    <w:rsid w:val="009D6C9D"/>
    <w:rsid w:val="009D774A"/>
    <w:rsid w:val="009E181B"/>
    <w:rsid w:val="009E288C"/>
    <w:rsid w:val="009E34A1"/>
    <w:rsid w:val="009E3DC4"/>
    <w:rsid w:val="009E4A87"/>
    <w:rsid w:val="009E5690"/>
    <w:rsid w:val="009E5794"/>
    <w:rsid w:val="009E74B2"/>
    <w:rsid w:val="009F1843"/>
    <w:rsid w:val="009F2092"/>
    <w:rsid w:val="009F2940"/>
    <w:rsid w:val="009F2BB0"/>
    <w:rsid w:val="009F43CA"/>
    <w:rsid w:val="009F49FD"/>
    <w:rsid w:val="009F4FE6"/>
    <w:rsid w:val="009F530B"/>
    <w:rsid w:val="009F557D"/>
    <w:rsid w:val="009F67C8"/>
    <w:rsid w:val="009F6925"/>
    <w:rsid w:val="009F69C8"/>
    <w:rsid w:val="009F72FD"/>
    <w:rsid w:val="00A00368"/>
    <w:rsid w:val="00A00BD2"/>
    <w:rsid w:val="00A01E3E"/>
    <w:rsid w:val="00A021AC"/>
    <w:rsid w:val="00A023D7"/>
    <w:rsid w:val="00A0287A"/>
    <w:rsid w:val="00A0369B"/>
    <w:rsid w:val="00A04A02"/>
    <w:rsid w:val="00A04D25"/>
    <w:rsid w:val="00A0686A"/>
    <w:rsid w:val="00A06CBA"/>
    <w:rsid w:val="00A0700C"/>
    <w:rsid w:val="00A07144"/>
    <w:rsid w:val="00A07883"/>
    <w:rsid w:val="00A07F3E"/>
    <w:rsid w:val="00A102CA"/>
    <w:rsid w:val="00A10BA1"/>
    <w:rsid w:val="00A11292"/>
    <w:rsid w:val="00A128D2"/>
    <w:rsid w:val="00A12A73"/>
    <w:rsid w:val="00A13005"/>
    <w:rsid w:val="00A13D07"/>
    <w:rsid w:val="00A15599"/>
    <w:rsid w:val="00A16216"/>
    <w:rsid w:val="00A16AB9"/>
    <w:rsid w:val="00A17CF6"/>
    <w:rsid w:val="00A2001A"/>
    <w:rsid w:val="00A226D0"/>
    <w:rsid w:val="00A24377"/>
    <w:rsid w:val="00A24968"/>
    <w:rsid w:val="00A26080"/>
    <w:rsid w:val="00A2690F"/>
    <w:rsid w:val="00A27001"/>
    <w:rsid w:val="00A27EBC"/>
    <w:rsid w:val="00A306DF"/>
    <w:rsid w:val="00A30F8D"/>
    <w:rsid w:val="00A32559"/>
    <w:rsid w:val="00A32920"/>
    <w:rsid w:val="00A3520A"/>
    <w:rsid w:val="00A354AB"/>
    <w:rsid w:val="00A36040"/>
    <w:rsid w:val="00A372B4"/>
    <w:rsid w:val="00A377E8"/>
    <w:rsid w:val="00A40F71"/>
    <w:rsid w:val="00A418AA"/>
    <w:rsid w:val="00A41C67"/>
    <w:rsid w:val="00A41FF2"/>
    <w:rsid w:val="00A4314F"/>
    <w:rsid w:val="00A43156"/>
    <w:rsid w:val="00A43E8A"/>
    <w:rsid w:val="00A44AD6"/>
    <w:rsid w:val="00A44F6F"/>
    <w:rsid w:val="00A45C19"/>
    <w:rsid w:val="00A539F5"/>
    <w:rsid w:val="00A61BC2"/>
    <w:rsid w:val="00A62B0F"/>
    <w:rsid w:val="00A63551"/>
    <w:rsid w:val="00A6359D"/>
    <w:rsid w:val="00A65A37"/>
    <w:rsid w:val="00A663F2"/>
    <w:rsid w:val="00A666BF"/>
    <w:rsid w:val="00A67919"/>
    <w:rsid w:val="00A701C4"/>
    <w:rsid w:val="00A713E9"/>
    <w:rsid w:val="00A7147D"/>
    <w:rsid w:val="00A71500"/>
    <w:rsid w:val="00A71860"/>
    <w:rsid w:val="00A740EB"/>
    <w:rsid w:val="00A74130"/>
    <w:rsid w:val="00A743E3"/>
    <w:rsid w:val="00A74D3D"/>
    <w:rsid w:val="00A7537C"/>
    <w:rsid w:val="00A7658F"/>
    <w:rsid w:val="00A765AC"/>
    <w:rsid w:val="00A7795E"/>
    <w:rsid w:val="00A8083D"/>
    <w:rsid w:val="00A8153F"/>
    <w:rsid w:val="00A81F7F"/>
    <w:rsid w:val="00A82887"/>
    <w:rsid w:val="00A8403A"/>
    <w:rsid w:val="00A84098"/>
    <w:rsid w:val="00A84163"/>
    <w:rsid w:val="00A852BF"/>
    <w:rsid w:val="00A85829"/>
    <w:rsid w:val="00A85D35"/>
    <w:rsid w:val="00A85F84"/>
    <w:rsid w:val="00A8607F"/>
    <w:rsid w:val="00A873EC"/>
    <w:rsid w:val="00A9136E"/>
    <w:rsid w:val="00A92C7D"/>
    <w:rsid w:val="00A92E17"/>
    <w:rsid w:val="00A9340B"/>
    <w:rsid w:val="00A937C6"/>
    <w:rsid w:val="00A9403B"/>
    <w:rsid w:val="00A94588"/>
    <w:rsid w:val="00A9585D"/>
    <w:rsid w:val="00A95ACC"/>
    <w:rsid w:val="00AA03A5"/>
    <w:rsid w:val="00AA1899"/>
    <w:rsid w:val="00AA1FA4"/>
    <w:rsid w:val="00AA28B1"/>
    <w:rsid w:val="00AA2D15"/>
    <w:rsid w:val="00AA5344"/>
    <w:rsid w:val="00AA53BF"/>
    <w:rsid w:val="00AA56AC"/>
    <w:rsid w:val="00AA6634"/>
    <w:rsid w:val="00AA675C"/>
    <w:rsid w:val="00AA6C8C"/>
    <w:rsid w:val="00AA7634"/>
    <w:rsid w:val="00AA7F57"/>
    <w:rsid w:val="00AB072E"/>
    <w:rsid w:val="00AB0A80"/>
    <w:rsid w:val="00AB1629"/>
    <w:rsid w:val="00AB2F69"/>
    <w:rsid w:val="00AB3BE3"/>
    <w:rsid w:val="00AB3F50"/>
    <w:rsid w:val="00AB5605"/>
    <w:rsid w:val="00AB5BAB"/>
    <w:rsid w:val="00AC2506"/>
    <w:rsid w:val="00AC2753"/>
    <w:rsid w:val="00AC3E24"/>
    <w:rsid w:val="00AC4E45"/>
    <w:rsid w:val="00AC590B"/>
    <w:rsid w:val="00AC7503"/>
    <w:rsid w:val="00AC78E4"/>
    <w:rsid w:val="00AC79F5"/>
    <w:rsid w:val="00AD04C5"/>
    <w:rsid w:val="00AD0EBB"/>
    <w:rsid w:val="00AD1C83"/>
    <w:rsid w:val="00AD27C1"/>
    <w:rsid w:val="00AD3CBE"/>
    <w:rsid w:val="00AD503E"/>
    <w:rsid w:val="00AD529E"/>
    <w:rsid w:val="00AD604F"/>
    <w:rsid w:val="00AD6692"/>
    <w:rsid w:val="00AE04EF"/>
    <w:rsid w:val="00AE0688"/>
    <w:rsid w:val="00AE1F6C"/>
    <w:rsid w:val="00AE258A"/>
    <w:rsid w:val="00AE2692"/>
    <w:rsid w:val="00AE4FBF"/>
    <w:rsid w:val="00AE5280"/>
    <w:rsid w:val="00AE53DF"/>
    <w:rsid w:val="00AE554C"/>
    <w:rsid w:val="00AE75AB"/>
    <w:rsid w:val="00AF2304"/>
    <w:rsid w:val="00AF2A96"/>
    <w:rsid w:val="00AF30CC"/>
    <w:rsid w:val="00AF3572"/>
    <w:rsid w:val="00AF3830"/>
    <w:rsid w:val="00AF5EA6"/>
    <w:rsid w:val="00AF60F5"/>
    <w:rsid w:val="00AF6C2F"/>
    <w:rsid w:val="00AF6FBE"/>
    <w:rsid w:val="00AF7CBC"/>
    <w:rsid w:val="00B013CE"/>
    <w:rsid w:val="00B02070"/>
    <w:rsid w:val="00B03791"/>
    <w:rsid w:val="00B04869"/>
    <w:rsid w:val="00B04C5A"/>
    <w:rsid w:val="00B056EB"/>
    <w:rsid w:val="00B06491"/>
    <w:rsid w:val="00B078F7"/>
    <w:rsid w:val="00B10F09"/>
    <w:rsid w:val="00B120DC"/>
    <w:rsid w:val="00B12F0D"/>
    <w:rsid w:val="00B13039"/>
    <w:rsid w:val="00B16070"/>
    <w:rsid w:val="00B1744C"/>
    <w:rsid w:val="00B174AA"/>
    <w:rsid w:val="00B203DE"/>
    <w:rsid w:val="00B20812"/>
    <w:rsid w:val="00B21388"/>
    <w:rsid w:val="00B21928"/>
    <w:rsid w:val="00B2278A"/>
    <w:rsid w:val="00B2304C"/>
    <w:rsid w:val="00B23403"/>
    <w:rsid w:val="00B2565D"/>
    <w:rsid w:val="00B27E2E"/>
    <w:rsid w:val="00B303AA"/>
    <w:rsid w:val="00B30C71"/>
    <w:rsid w:val="00B31874"/>
    <w:rsid w:val="00B318E0"/>
    <w:rsid w:val="00B31DC2"/>
    <w:rsid w:val="00B31F20"/>
    <w:rsid w:val="00B33027"/>
    <w:rsid w:val="00B34DB4"/>
    <w:rsid w:val="00B36498"/>
    <w:rsid w:val="00B36F42"/>
    <w:rsid w:val="00B3736B"/>
    <w:rsid w:val="00B37D76"/>
    <w:rsid w:val="00B4084B"/>
    <w:rsid w:val="00B41418"/>
    <w:rsid w:val="00B41F6D"/>
    <w:rsid w:val="00B421C9"/>
    <w:rsid w:val="00B4242C"/>
    <w:rsid w:val="00B43E9B"/>
    <w:rsid w:val="00B43F2F"/>
    <w:rsid w:val="00B453E8"/>
    <w:rsid w:val="00B458DE"/>
    <w:rsid w:val="00B45EFF"/>
    <w:rsid w:val="00B46DD9"/>
    <w:rsid w:val="00B476B4"/>
    <w:rsid w:val="00B476EF"/>
    <w:rsid w:val="00B47E54"/>
    <w:rsid w:val="00B512A9"/>
    <w:rsid w:val="00B5130E"/>
    <w:rsid w:val="00B529BE"/>
    <w:rsid w:val="00B52ED0"/>
    <w:rsid w:val="00B54321"/>
    <w:rsid w:val="00B545DC"/>
    <w:rsid w:val="00B54CAC"/>
    <w:rsid w:val="00B54E83"/>
    <w:rsid w:val="00B569A6"/>
    <w:rsid w:val="00B569B7"/>
    <w:rsid w:val="00B570DF"/>
    <w:rsid w:val="00B57EA6"/>
    <w:rsid w:val="00B60EAB"/>
    <w:rsid w:val="00B61172"/>
    <w:rsid w:val="00B614D5"/>
    <w:rsid w:val="00B623DD"/>
    <w:rsid w:val="00B630EE"/>
    <w:rsid w:val="00B6723C"/>
    <w:rsid w:val="00B67BB4"/>
    <w:rsid w:val="00B67CD1"/>
    <w:rsid w:val="00B70AF1"/>
    <w:rsid w:val="00B7279E"/>
    <w:rsid w:val="00B72E8A"/>
    <w:rsid w:val="00B73358"/>
    <w:rsid w:val="00B74540"/>
    <w:rsid w:val="00B74551"/>
    <w:rsid w:val="00B746EF"/>
    <w:rsid w:val="00B7476E"/>
    <w:rsid w:val="00B751F7"/>
    <w:rsid w:val="00B75544"/>
    <w:rsid w:val="00B7570F"/>
    <w:rsid w:val="00B75DF3"/>
    <w:rsid w:val="00B771FF"/>
    <w:rsid w:val="00B80FBF"/>
    <w:rsid w:val="00B82262"/>
    <w:rsid w:val="00B828F8"/>
    <w:rsid w:val="00B83E95"/>
    <w:rsid w:val="00B846B1"/>
    <w:rsid w:val="00B847BB"/>
    <w:rsid w:val="00B85178"/>
    <w:rsid w:val="00B851B8"/>
    <w:rsid w:val="00B85492"/>
    <w:rsid w:val="00B8591C"/>
    <w:rsid w:val="00B875CB"/>
    <w:rsid w:val="00B87E75"/>
    <w:rsid w:val="00B90FD5"/>
    <w:rsid w:val="00B91FD0"/>
    <w:rsid w:val="00B92A4A"/>
    <w:rsid w:val="00B940E6"/>
    <w:rsid w:val="00B949E2"/>
    <w:rsid w:val="00B949F8"/>
    <w:rsid w:val="00B95468"/>
    <w:rsid w:val="00B955DF"/>
    <w:rsid w:val="00BA1135"/>
    <w:rsid w:val="00BA1666"/>
    <w:rsid w:val="00BA37E6"/>
    <w:rsid w:val="00BA5D93"/>
    <w:rsid w:val="00BA6901"/>
    <w:rsid w:val="00BA75F4"/>
    <w:rsid w:val="00BA7ECD"/>
    <w:rsid w:val="00BB0BB2"/>
    <w:rsid w:val="00BB23B4"/>
    <w:rsid w:val="00BB3397"/>
    <w:rsid w:val="00BB3C99"/>
    <w:rsid w:val="00BB6E6F"/>
    <w:rsid w:val="00BB7563"/>
    <w:rsid w:val="00BB77C4"/>
    <w:rsid w:val="00BC070B"/>
    <w:rsid w:val="00BC08C2"/>
    <w:rsid w:val="00BC0BCA"/>
    <w:rsid w:val="00BC11BC"/>
    <w:rsid w:val="00BC296D"/>
    <w:rsid w:val="00BC2984"/>
    <w:rsid w:val="00BC33FB"/>
    <w:rsid w:val="00BC3962"/>
    <w:rsid w:val="00BC3DC9"/>
    <w:rsid w:val="00BC45F4"/>
    <w:rsid w:val="00BC4FDB"/>
    <w:rsid w:val="00BC584A"/>
    <w:rsid w:val="00BC58E7"/>
    <w:rsid w:val="00BC7367"/>
    <w:rsid w:val="00BD02CE"/>
    <w:rsid w:val="00BD13E8"/>
    <w:rsid w:val="00BD170E"/>
    <w:rsid w:val="00BD1BE0"/>
    <w:rsid w:val="00BD2D41"/>
    <w:rsid w:val="00BD595F"/>
    <w:rsid w:val="00BD6E38"/>
    <w:rsid w:val="00BE22F9"/>
    <w:rsid w:val="00BE2CDB"/>
    <w:rsid w:val="00BE348A"/>
    <w:rsid w:val="00BE385D"/>
    <w:rsid w:val="00BE42D5"/>
    <w:rsid w:val="00BE595D"/>
    <w:rsid w:val="00BE6A43"/>
    <w:rsid w:val="00BE6B4C"/>
    <w:rsid w:val="00BE6F69"/>
    <w:rsid w:val="00BE7212"/>
    <w:rsid w:val="00BF0AB5"/>
    <w:rsid w:val="00BF3511"/>
    <w:rsid w:val="00BF3A82"/>
    <w:rsid w:val="00BF3CDD"/>
    <w:rsid w:val="00BF405E"/>
    <w:rsid w:val="00BF4715"/>
    <w:rsid w:val="00BF4957"/>
    <w:rsid w:val="00BF50DD"/>
    <w:rsid w:val="00BF5C2E"/>
    <w:rsid w:val="00BF69F6"/>
    <w:rsid w:val="00BF6BE3"/>
    <w:rsid w:val="00BF6E06"/>
    <w:rsid w:val="00C00A8A"/>
    <w:rsid w:val="00C021A3"/>
    <w:rsid w:val="00C02A10"/>
    <w:rsid w:val="00C03CAC"/>
    <w:rsid w:val="00C04ED7"/>
    <w:rsid w:val="00C05E1F"/>
    <w:rsid w:val="00C064E9"/>
    <w:rsid w:val="00C11431"/>
    <w:rsid w:val="00C121A5"/>
    <w:rsid w:val="00C12C7A"/>
    <w:rsid w:val="00C13C32"/>
    <w:rsid w:val="00C14A52"/>
    <w:rsid w:val="00C14F35"/>
    <w:rsid w:val="00C157DC"/>
    <w:rsid w:val="00C15AF3"/>
    <w:rsid w:val="00C16AA9"/>
    <w:rsid w:val="00C16C3C"/>
    <w:rsid w:val="00C1725F"/>
    <w:rsid w:val="00C17E8E"/>
    <w:rsid w:val="00C21E99"/>
    <w:rsid w:val="00C220A0"/>
    <w:rsid w:val="00C2212A"/>
    <w:rsid w:val="00C221EE"/>
    <w:rsid w:val="00C22E21"/>
    <w:rsid w:val="00C230A2"/>
    <w:rsid w:val="00C235C5"/>
    <w:rsid w:val="00C240B0"/>
    <w:rsid w:val="00C245A4"/>
    <w:rsid w:val="00C262E1"/>
    <w:rsid w:val="00C2632D"/>
    <w:rsid w:val="00C26DBF"/>
    <w:rsid w:val="00C3205A"/>
    <w:rsid w:val="00C32085"/>
    <w:rsid w:val="00C33B86"/>
    <w:rsid w:val="00C33D1D"/>
    <w:rsid w:val="00C3445E"/>
    <w:rsid w:val="00C360BE"/>
    <w:rsid w:val="00C36528"/>
    <w:rsid w:val="00C36E62"/>
    <w:rsid w:val="00C37A0F"/>
    <w:rsid w:val="00C41E8E"/>
    <w:rsid w:val="00C42B9C"/>
    <w:rsid w:val="00C43394"/>
    <w:rsid w:val="00C44997"/>
    <w:rsid w:val="00C466BB"/>
    <w:rsid w:val="00C46877"/>
    <w:rsid w:val="00C47091"/>
    <w:rsid w:val="00C509C8"/>
    <w:rsid w:val="00C50F68"/>
    <w:rsid w:val="00C515F9"/>
    <w:rsid w:val="00C515FB"/>
    <w:rsid w:val="00C51D4A"/>
    <w:rsid w:val="00C523C2"/>
    <w:rsid w:val="00C54468"/>
    <w:rsid w:val="00C54FD4"/>
    <w:rsid w:val="00C557F1"/>
    <w:rsid w:val="00C55F59"/>
    <w:rsid w:val="00C566A2"/>
    <w:rsid w:val="00C577A7"/>
    <w:rsid w:val="00C62D1D"/>
    <w:rsid w:val="00C640AB"/>
    <w:rsid w:val="00C64530"/>
    <w:rsid w:val="00C65220"/>
    <w:rsid w:val="00C657DE"/>
    <w:rsid w:val="00C70852"/>
    <w:rsid w:val="00C70E1F"/>
    <w:rsid w:val="00C72292"/>
    <w:rsid w:val="00C72DEE"/>
    <w:rsid w:val="00C73B6E"/>
    <w:rsid w:val="00C73DBD"/>
    <w:rsid w:val="00C73FE1"/>
    <w:rsid w:val="00C74CE2"/>
    <w:rsid w:val="00C75A84"/>
    <w:rsid w:val="00C764AF"/>
    <w:rsid w:val="00C76755"/>
    <w:rsid w:val="00C76ABE"/>
    <w:rsid w:val="00C772CD"/>
    <w:rsid w:val="00C80596"/>
    <w:rsid w:val="00C80CB7"/>
    <w:rsid w:val="00C81236"/>
    <w:rsid w:val="00C8266B"/>
    <w:rsid w:val="00C8290F"/>
    <w:rsid w:val="00C8328C"/>
    <w:rsid w:val="00C83B08"/>
    <w:rsid w:val="00C83C22"/>
    <w:rsid w:val="00C83FB4"/>
    <w:rsid w:val="00C84BB3"/>
    <w:rsid w:val="00C85047"/>
    <w:rsid w:val="00C856F3"/>
    <w:rsid w:val="00C860A2"/>
    <w:rsid w:val="00C869B8"/>
    <w:rsid w:val="00C9048F"/>
    <w:rsid w:val="00C92619"/>
    <w:rsid w:val="00C9313C"/>
    <w:rsid w:val="00C93F1B"/>
    <w:rsid w:val="00C943D9"/>
    <w:rsid w:val="00C94488"/>
    <w:rsid w:val="00C950F9"/>
    <w:rsid w:val="00C9699E"/>
    <w:rsid w:val="00C97B51"/>
    <w:rsid w:val="00C97CFD"/>
    <w:rsid w:val="00C97DC0"/>
    <w:rsid w:val="00CA01CE"/>
    <w:rsid w:val="00CA120E"/>
    <w:rsid w:val="00CA1C65"/>
    <w:rsid w:val="00CA3A61"/>
    <w:rsid w:val="00CA4ABC"/>
    <w:rsid w:val="00CA4C3D"/>
    <w:rsid w:val="00CA7951"/>
    <w:rsid w:val="00CA7AED"/>
    <w:rsid w:val="00CA7AF1"/>
    <w:rsid w:val="00CA7FB1"/>
    <w:rsid w:val="00CB0101"/>
    <w:rsid w:val="00CB0330"/>
    <w:rsid w:val="00CB209B"/>
    <w:rsid w:val="00CB2AD1"/>
    <w:rsid w:val="00CB39E8"/>
    <w:rsid w:val="00CB3F4A"/>
    <w:rsid w:val="00CB4177"/>
    <w:rsid w:val="00CB5AC7"/>
    <w:rsid w:val="00CB5F0E"/>
    <w:rsid w:val="00CB6603"/>
    <w:rsid w:val="00CC0C2A"/>
    <w:rsid w:val="00CC23DA"/>
    <w:rsid w:val="00CC383A"/>
    <w:rsid w:val="00CC4C04"/>
    <w:rsid w:val="00CC6240"/>
    <w:rsid w:val="00CD13D9"/>
    <w:rsid w:val="00CD1BB2"/>
    <w:rsid w:val="00CD1D35"/>
    <w:rsid w:val="00CD2613"/>
    <w:rsid w:val="00CD6144"/>
    <w:rsid w:val="00CD6BA4"/>
    <w:rsid w:val="00CD6F51"/>
    <w:rsid w:val="00CD7818"/>
    <w:rsid w:val="00CE0541"/>
    <w:rsid w:val="00CE0BAE"/>
    <w:rsid w:val="00CE0F73"/>
    <w:rsid w:val="00CE13A4"/>
    <w:rsid w:val="00CE15B9"/>
    <w:rsid w:val="00CE1BB5"/>
    <w:rsid w:val="00CE242F"/>
    <w:rsid w:val="00CE4D8A"/>
    <w:rsid w:val="00CE5004"/>
    <w:rsid w:val="00CE55EA"/>
    <w:rsid w:val="00CE7015"/>
    <w:rsid w:val="00CE783D"/>
    <w:rsid w:val="00CF0681"/>
    <w:rsid w:val="00CF06A1"/>
    <w:rsid w:val="00CF0E62"/>
    <w:rsid w:val="00CF0FEF"/>
    <w:rsid w:val="00CF3468"/>
    <w:rsid w:val="00CF35A1"/>
    <w:rsid w:val="00CF4A52"/>
    <w:rsid w:val="00CF4C78"/>
    <w:rsid w:val="00CF5CCC"/>
    <w:rsid w:val="00CF6B46"/>
    <w:rsid w:val="00D00041"/>
    <w:rsid w:val="00D005AF"/>
    <w:rsid w:val="00D00A41"/>
    <w:rsid w:val="00D00E78"/>
    <w:rsid w:val="00D02D5A"/>
    <w:rsid w:val="00D030EB"/>
    <w:rsid w:val="00D03325"/>
    <w:rsid w:val="00D0368A"/>
    <w:rsid w:val="00D045C8"/>
    <w:rsid w:val="00D05EF3"/>
    <w:rsid w:val="00D05F3A"/>
    <w:rsid w:val="00D07164"/>
    <w:rsid w:val="00D07289"/>
    <w:rsid w:val="00D120AC"/>
    <w:rsid w:val="00D13C67"/>
    <w:rsid w:val="00D14281"/>
    <w:rsid w:val="00D14BBA"/>
    <w:rsid w:val="00D17D9B"/>
    <w:rsid w:val="00D20739"/>
    <w:rsid w:val="00D20B5E"/>
    <w:rsid w:val="00D216D4"/>
    <w:rsid w:val="00D21712"/>
    <w:rsid w:val="00D218D5"/>
    <w:rsid w:val="00D22407"/>
    <w:rsid w:val="00D228F3"/>
    <w:rsid w:val="00D2401C"/>
    <w:rsid w:val="00D263DB"/>
    <w:rsid w:val="00D265C6"/>
    <w:rsid w:val="00D277F2"/>
    <w:rsid w:val="00D30F1D"/>
    <w:rsid w:val="00D31858"/>
    <w:rsid w:val="00D32725"/>
    <w:rsid w:val="00D33163"/>
    <w:rsid w:val="00D33AFE"/>
    <w:rsid w:val="00D34BFD"/>
    <w:rsid w:val="00D34FCC"/>
    <w:rsid w:val="00D35A68"/>
    <w:rsid w:val="00D35EAE"/>
    <w:rsid w:val="00D3625D"/>
    <w:rsid w:val="00D36F33"/>
    <w:rsid w:val="00D37F63"/>
    <w:rsid w:val="00D40517"/>
    <w:rsid w:val="00D40BC0"/>
    <w:rsid w:val="00D41631"/>
    <w:rsid w:val="00D4190C"/>
    <w:rsid w:val="00D41EBB"/>
    <w:rsid w:val="00D42E62"/>
    <w:rsid w:val="00D43049"/>
    <w:rsid w:val="00D43270"/>
    <w:rsid w:val="00D432C4"/>
    <w:rsid w:val="00D437FA"/>
    <w:rsid w:val="00D4424C"/>
    <w:rsid w:val="00D451A3"/>
    <w:rsid w:val="00D5023C"/>
    <w:rsid w:val="00D50591"/>
    <w:rsid w:val="00D50794"/>
    <w:rsid w:val="00D507FD"/>
    <w:rsid w:val="00D50A4E"/>
    <w:rsid w:val="00D5112C"/>
    <w:rsid w:val="00D511E0"/>
    <w:rsid w:val="00D522E1"/>
    <w:rsid w:val="00D52740"/>
    <w:rsid w:val="00D52D24"/>
    <w:rsid w:val="00D530C8"/>
    <w:rsid w:val="00D5314A"/>
    <w:rsid w:val="00D54AC5"/>
    <w:rsid w:val="00D552A5"/>
    <w:rsid w:val="00D55A98"/>
    <w:rsid w:val="00D55C66"/>
    <w:rsid w:val="00D55FE2"/>
    <w:rsid w:val="00D57628"/>
    <w:rsid w:val="00D6065C"/>
    <w:rsid w:val="00D60CCA"/>
    <w:rsid w:val="00D61A71"/>
    <w:rsid w:val="00D61C8D"/>
    <w:rsid w:val="00D6342D"/>
    <w:rsid w:val="00D637D0"/>
    <w:rsid w:val="00D64103"/>
    <w:rsid w:val="00D64FD7"/>
    <w:rsid w:val="00D65574"/>
    <w:rsid w:val="00D658CD"/>
    <w:rsid w:val="00D6641A"/>
    <w:rsid w:val="00D66FB4"/>
    <w:rsid w:val="00D66FE7"/>
    <w:rsid w:val="00D67083"/>
    <w:rsid w:val="00D67ADE"/>
    <w:rsid w:val="00D67C9B"/>
    <w:rsid w:val="00D67E6E"/>
    <w:rsid w:val="00D67F5A"/>
    <w:rsid w:val="00D718E8"/>
    <w:rsid w:val="00D72BDA"/>
    <w:rsid w:val="00D73EB2"/>
    <w:rsid w:val="00D749D1"/>
    <w:rsid w:val="00D74AA0"/>
    <w:rsid w:val="00D7699C"/>
    <w:rsid w:val="00D77F7A"/>
    <w:rsid w:val="00D80099"/>
    <w:rsid w:val="00D80395"/>
    <w:rsid w:val="00D805B8"/>
    <w:rsid w:val="00D82604"/>
    <w:rsid w:val="00D8440A"/>
    <w:rsid w:val="00D847F2"/>
    <w:rsid w:val="00D85BAA"/>
    <w:rsid w:val="00D86E44"/>
    <w:rsid w:val="00D878DC"/>
    <w:rsid w:val="00D90651"/>
    <w:rsid w:val="00D90826"/>
    <w:rsid w:val="00D90BA6"/>
    <w:rsid w:val="00D90E38"/>
    <w:rsid w:val="00D930CC"/>
    <w:rsid w:val="00D94C5D"/>
    <w:rsid w:val="00D95A04"/>
    <w:rsid w:val="00D96814"/>
    <w:rsid w:val="00D97C63"/>
    <w:rsid w:val="00D97D27"/>
    <w:rsid w:val="00DA0E76"/>
    <w:rsid w:val="00DA1D73"/>
    <w:rsid w:val="00DA1DF1"/>
    <w:rsid w:val="00DA31FC"/>
    <w:rsid w:val="00DA410A"/>
    <w:rsid w:val="00DA59F4"/>
    <w:rsid w:val="00DA7308"/>
    <w:rsid w:val="00DA73EF"/>
    <w:rsid w:val="00DA762C"/>
    <w:rsid w:val="00DB08A1"/>
    <w:rsid w:val="00DB1A90"/>
    <w:rsid w:val="00DB2122"/>
    <w:rsid w:val="00DB21B0"/>
    <w:rsid w:val="00DB26BE"/>
    <w:rsid w:val="00DB38C9"/>
    <w:rsid w:val="00DB3A9D"/>
    <w:rsid w:val="00DB5DF5"/>
    <w:rsid w:val="00DB76B3"/>
    <w:rsid w:val="00DB7D06"/>
    <w:rsid w:val="00DC0990"/>
    <w:rsid w:val="00DC0AC3"/>
    <w:rsid w:val="00DC1E53"/>
    <w:rsid w:val="00DC22ED"/>
    <w:rsid w:val="00DC2891"/>
    <w:rsid w:val="00DC39E5"/>
    <w:rsid w:val="00DC41EF"/>
    <w:rsid w:val="00DC4985"/>
    <w:rsid w:val="00DC5373"/>
    <w:rsid w:val="00DC6841"/>
    <w:rsid w:val="00DC7670"/>
    <w:rsid w:val="00DC79E5"/>
    <w:rsid w:val="00DC7AC7"/>
    <w:rsid w:val="00DD023E"/>
    <w:rsid w:val="00DD11EF"/>
    <w:rsid w:val="00DD1334"/>
    <w:rsid w:val="00DD14EA"/>
    <w:rsid w:val="00DD1FD3"/>
    <w:rsid w:val="00DD38F3"/>
    <w:rsid w:val="00DD43A2"/>
    <w:rsid w:val="00DD4E1D"/>
    <w:rsid w:val="00DD54B4"/>
    <w:rsid w:val="00DD5C5E"/>
    <w:rsid w:val="00DD6D41"/>
    <w:rsid w:val="00DE03AB"/>
    <w:rsid w:val="00DE2274"/>
    <w:rsid w:val="00DE252D"/>
    <w:rsid w:val="00DE4AE6"/>
    <w:rsid w:val="00DE65FB"/>
    <w:rsid w:val="00DE66BE"/>
    <w:rsid w:val="00DE7123"/>
    <w:rsid w:val="00DE73C5"/>
    <w:rsid w:val="00DF11E0"/>
    <w:rsid w:val="00DF1DCC"/>
    <w:rsid w:val="00DF20E2"/>
    <w:rsid w:val="00DF49E5"/>
    <w:rsid w:val="00DF4E60"/>
    <w:rsid w:val="00DF52D5"/>
    <w:rsid w:val="00DF5AE6"/>
    <w:rsid w:val="00DF5BFA"/>
    <w:rsid w:val="00DF72E1"/>
    <w:rsid w:val="00DF7A9B"/>
    <w:rsid w:val="00E00721"/>
    <w:rsid w:val="00E01284"/>
    <w:rsid w:val="00E01CFB"/>
    <w:rsid w:val="00E020F9"/>
    <w:rsid w:val="00E04639"/>
    <w:rsid w:val="00E06E47"/>
    <w:rsid w:val="00E1097F"/>
    <w:rsid w:val="00E1102D"/>
    <w:rsid w:val="00E123AB"/>
    <w:rsid w:val="00E137B9"/>
    <w:rsid w:val="00E13B37"/>
    <w:rsid w:val="00E14ECB"/>
    <w:rsid w:val="00E15916"/>
    <w:rsid w:val="00E1592C"/>
    <w:rsid w:val="00E17ED2"/>
    <w:rsid w:val="00E20CA0"/>
    <w:rsid w:val="00E21113"/>
    <w:rsid w:val="00E215DB"/>
    <w:rsid w:val="00E22EF6"/>
    <w:rsid w:val="00E23228"/>
    <w:rsid w:val="00E23241"/>
    <w:rsid w:val="00E24023"/>
    <w:rsid w:val="00E25459"/>
    <w:rsid w:val="00E25724"/>
    <w:rsid w:val="00E2596A"/>
    <w:rsid w:val="00E275E2"/>
    <w:rsid w:val="00E27CDA"/>
    <w:rsid w:val="00E305A9"/>
    <w:rsid w:val="00E30BDE"/>
    <w:rsid w:val="00E3218D"/>
    <w:rsid w:val="00E32720"/>
    <w:rsid w:val="00E33A02"/>
    <w:rsid w:val="00E35B99"/>
    <w:rsid w:val="00E374AE"/>
    <w:rsid w:val="00E4304F"/>
    <w:rsid w:val="00E43FE2"/>
    <w:rsid w:val="00E440B5"/>
    <w:rsid w:val="00E4460C"/>
    <w:rsid w:val="00E47BE9"/>
    <w:rsid w:val="00E47F0D"/>
    <w:rsid w:val="00E50FA2"/>
    <w:rsid w:val="00E5109A"/>
    <w:rsid w:val="00E51669"/>
    <w:rsid w:val="00E5325D"/>
    <w:rsid w:val="00E539E0"/>
    <w:rsid w:val="00E5488A"/>
    <w:rsid w:val="00E54F0F"/>
    <w:rsid w:val="00E550EB"/>
    <w:rsid w:val="00E561C5"/>
    <w:rsid w:val="00E565D3"/>
    <w:rsid w:val="00E6044E"/>
    <w:rsid w:val="00E61021"/>
    <w:rsid w:val="00E638B2"/>
    <w:rsid w:val="00E63F6C"/>
    <w:rsid w:val="00E6450D"/>
    <w:rsid w:val="00E651B9"/>
    <w:rsid w:val="00E652BC"/>
    <w:rsid w:val="00E6534E"/>
    <w:rsid w:val="00E67C8D"/>
    <w:rsid w:val="00E70FD4"/>
    <w:rsid w:val="00E72B9A"/>
    <w:rsid w:val="00E7353B"/>
    <w:rsid w:val="00E73D52"/>
    <w:rsid w:val="00E74C4E"/>
    <w:rsid w:val="00E762F7"/>
    <w:rsid w:val="00E77058"/>
    <w:rsid w:val="00E77212"/>
    <w:rsid w:val="00E7793E"/>
    <w:rsid w:val="00E77A71"/>
    <w:rsid w:val="00E77F89"/>
    <w:rsid w:val="00E800F0"/>
    <w:rsid w:val="00E81306"/>
    <w:rsid w:val="00E81398"/>
    <w:rsid w:val="00E817F4"/>
    <w:rsid w:val="00E82F65"/>
    <w:rsid w:val="00E83D42"/>
    <w:rsid w:val="00E83E32"/>
    <w:rsid w:val="00E85BBF"/>
    <w:rsid w:val="00E86F76"/>
    <w:rsid w:val="00E87E50"/>
    <w:rsid w:val="00E9116B"/>
    <w:rsid w:val="00E9166D"/>
    <w:rsid w:val="00E92AE7"/>
    <w:rsid w:val="00E93384"/>
    <w:rsid w:val="00E94910"/>
    <w:rsid w:val="00E95064"/>
    <w:rsid w:val="00E9584C"/>
    <w:rsid w:val="00E959FB"/>
    <w:rsid w:val="00E95D77"/>
    <w:rsid w:val="00E962A6"/>
    <w:rsid w:val="00E97CB4"/>
    <w:rsid w:val="00E97CC8"/>
    <w:rsid w:val="00E97FE6"/>
    <w:rsid w:val="00EA00EB"/>
    <w:rsid w:val="00EA08FA"/>
    <w:rsid w:val="00EA0A7F"/>
    <w:rsid w:val="00EA1206"/>
    <w:rsid w:val="00EA3106"/>
    <w:rsid w:val="00EA4367"/>
    <w:rsid w:val="00EA455F"/>
    <w:rsid w:val="00EA51E6"/>
    <w:rsid w:val="00EA7504"/>
    <w:rsid w:val="00EA7FB3"/>
    <w:rsid w:val="00EB071E"/>
    <w:rsid w:val="00EB17A7"/>
    <w:rsid w:val="00EB2317"/>
    <w:rsid w:val="00EB252C"/>
    <w:rsid w:val="00EB2722"/>
    <w:rsid w:val="00EB4372"/>
    <w:rsid w:val="00EB4820"/>
    <w:rsid w:val="00EB5E0D"/>
    <w:rsid w:val="00EB6993"/>
    <w:rsid w:val="00EB6C3B"/>
    <w:rsid w:val="00EB73D3"/>
    <w:rsid w:val="00EC0EC6"/>
    <w:rsid w:val="00EC0FDB"/>
    <w:rsid w:val="00EC17CF"/>
    <w:rsid w:val="00EC1C1C"/>
    <w:rsid w:val="00EC23AB"/>
    <w:rsid w:val="00EC59C3"/>
    <w:rsid w:val="00EC636A"/>
    <w:rsid w:val="00EC6D38"/>
    <w:rsid w:val="00EC7475"/>
    <w:rsid w:val="00ED03BF"/>
    <w:rsid w:val="00ED17BE"/>
    <w:rsid w:val="00ED29E1"/>
    <w:rsid w:val="00ED2D83"/>
    <w:rsid w:val="00ED30FB"/>
    <w:rsid w:val="00ED3C09"/>
    <w:rsid w:val="00ED3F94"/>
    <w:rsid w:val="00ED4A36"/>
    <w:rsid w:val="00ED62E5"/>
    <w:rsid w:val="00ED6B83"/>
    <w:rsid w:val="00EE068A"/>
    <w:rsid w:val="00EE1CA3"/>
    <w:rsid w:val="00EE1E1F"/>
    <w:rsid w:val="00EE22A2"/>
    <w:rsid w:val="00EE3F69"/>
    <w:rsid w:val="00EE486B"/>
    <w:rsid w:val="00EE5A1B"/>
    <w:rsid w:val="00EE5FFC"/>
    <w:rsid w:val="00EE6384"/>
    <w:rsid w:val="00EE6732"/>
    <w:rsid w:val="00EE74BD"/>
    <w:rsid w:val="00EE7C84"/>
    <w:rsid w:val="00EF0AA3"/>
    <w:rsid w:val="00EF26DF"/>
    <w:rsid w:val="00EF2DA8"/>
    <w:rsid w:val="00EF318C"/>
    <w:rsid w:val="00EF34AF"/>
    <w:rsid w:val="00EF3686"/>
    <w:rsid w:val="00EF3ADC"/>
    <w:rsid w:val="00EF44BF"/>
    <w:rsid w:val="00EF5442"/>
    <w:rsid w:val="00EF6133"/>
    <w:rsid w:val="00EF68A1"/>
    <w:rsid w:val="00EF70BA"/>
    <w:rsid w:val="00EF7EEA"/>
    <w:rsid w:val="00F00DD6"/>
    <w:rsid w:val="00F01610"/>
    <w:rsid w:val="00F01972"/>
    <w:rsid w:val="00F02766"/>
    <w:rsid w:val="00F02DE6"/>
    <w:rsid w:val="00F03511"/>
    <w:rsid w:val="00F03B90"/>
    <w:rsid w:val="00F04E7B"/>
    <w:rsid w:val="00F04FD4"/>
    <w:rsid w:val="00F053EF"/>
    <w:rsid w:val="00F06E62"/>
    <w:rsid w:val="00F07043"/>
    <w:rsid w:val="00F079CF"/>
    <w:rsid w:val="00F102A9"/>
    <w:rsid w:val="00F10495"/>
    <w:rsid w:val="00F1067B"/>
    <w:rsid w:val="00F1118A"/>
    <w:rsid w:val="00F11250"/>
    <w:rsid w:val="00F11E55"/>
    <w:rsid w:val="00F1399D"/>
    <w:rsid w:val="00F13C15"/>
    <w:rsid w:val="00F13FE3"/>
    <w:rsid w:val="00F14AA4"/>
    <w:rsid w:val="00F1580C"/>
    <w:rsid w:val="00F15FF8"/>
    <w:rsid w:val="00F16239"/>
    <w:rsid w:val="00F16F7B"/>
    <w:rsid w:val="00F211C8"/>
    <w:rsid w:val="00F21390"/>
    <w:rsid w:val="00F213F0"/>
    <w:rsid w:val="00F24EF4"/>
    <w:rsid w:val="00F262D1"/>
    <w:rsid w:val="00F27413"/>
    <w:rsid w:val="00F27F0C"/>
    <w:rsid w:val="00F3119A"/>
    <w:rsid w:val="00F31357"/>
    <w:rsid w:val="00F314B4"/>
    <w:rsid w:val="00F330AB"/>
    <w:rsid w:val="00F33497"/>
    <w:rsid w:val="00F33CE3"/>
    <w:rsid w:val="00F34834"/>
    <w:rsid w:val="00F3592B"/>
    <w:rsid w:val="00F35EA7"/>
    <w:rsid w:val="00F36072"/>
    <w:rsid w:val="00F36191"/>
    <w:rsid w:val="00F36248"/>
    <w:rsid w:val="00F36E10"/>
    <w:rsid w:val="00F372C1"/>
    <w:rsid w:val="00F37D17"/>
    <w:rsid w:val="00F4029A"/>
    <w:rsid w:val="00F4279C"/>
    <w:rsid w:val="00F43901"/>
    <w:rsid w:val="00F43CEC"/>
    <w:rsid w:val="00F4402E"/>
    <w:rsid w:val="00F44E8E"/>
    <w:rsid w:val="00F450B4"/>
    <w:rsid w:val="00F47503"/>
    <w:rsid w:val="00F4788D"/>
    <w:rsid w:val="00F51382"/>
    <w:rsid w:val="00F5161D"/>
    <w:rsid w:val="00F536E5"/>
    <w:rsid w:val="00F536F7"/>
    <w:rsid w:val="00F5533F"/>
    <w:rsid w:val="00F55592"/>
    <w:rsid w:val="00F55CEE"/>
    <w:rsid w:val="00F5607F"/>
    <w:rsid w:val="00F56422"/>
    <w:rsid w:val="00F566BE"/>
    <w:rsid w:val="00F6050A"/>
    <w:rsid w:val="00F60602"/>
    <w:rsid w:val="00F62CD3"/>
    <w:rsid w:val="00F66451"/>
    <w:rsid w:val="00F70FE3"/>
    <w:rsid w:val="00F7179B"/>
    <w:rsid w:val="00F728D6"/>
    <w:rsid w:val="00F72E6D"/>
    <w:rsid w:val="00F7347A"/>
    <w:rsid w:val="00F744B5"/>
    <w:rsid w:val="00F75C26"/>
    <w:rsid w:val="00F771B9"/>
    <w:rsid w:val="00F7788E"/>
    <w:rsid w:val="00F77E1C"/>
    <w:rsid w:val="00F8048D"/>
    <w:rsid w:val="00F80A68"/>
    <w:rsid w:val="00F81646"/>
    <w:rsid w:val="00F81766"/>
    <w:rsid w:val="00F81784"/>
    <w:rsid w:val="00F81B3D"/>
    <w:rsid w:val="00F81E2E"/>
    <w:rsid w:val="00F82F43"/>
    <w:rsid w:val="00F836A3"/>
    <w:rsid w:val="00F83D7F"/>
    <w:rsid w:val="00F8467F"/>
    <w:rsid w:val="00F855CC"/>
    <w:rsid w:val="00F85BC4"/>
    <w:rsid w:val="00F86A97"/>
    <w:rsid w:val="00F878D1"/>
    <w:rsid w:val="00F90932"/>
    <w:rsid w:val="00F90AB1"/>
    <w:rsid w:val="00F90C9C"/>
    <w:rsid w:val="00F91E92"/>
    <w:rsid w:val="00F9369B"/>
    <w:rsid w:val="00F94042"/>
    <w:rsid w:val="00F94436"/>
    <w:rsid w:val="00F94DA2"/>
    <w:rsid w:val="00F953B2"/>
    <w:rsid w:val="00F95DAB"/>
    <w:rsid w:val="00F95DC0"/>
    <w:rsid w:val="00F95FA0"/>
    <w:rsid w:val="00F96C3A"/>
    <w:rsid w:val="00F977BB"/>
    <w:rsid w:val="00FA0279"/>
    <w:rsid w:val="00FA179A"/>
    <w:rsid w:val="00FA186E"/>
    <w:rsid w:val="00FA1EE6"/>
    <w:rsid w:val="00FA2262"/>
    <w:rsid w:val="00FA25A8"/>
    <w:rsid w:val="00FA3B32"/>
    <w:rsid w:val="00FA3CD0"/>
    <w:rsid w:val="00FA4172"/>
    <w:rsid w:val="00FA609F"/>
    <w:rsid w:val="00FA6C7B"/>
    <w:rsid w:val="00FB0B0E"/>
    <w:rsid w:val="00FB1A42"/>
    <w:rsid w:val="00FB20B0"/>
    <w:rsid w:val="00FB28DF"/>
    <w:rsid w:val="00FB2E0D"/>
    <w:rsid w:val="00FB455E"/>
    <w:rsid w:val="00FB5161"/>
    <w:rsid w:val="00FB641D"/>
    <w:rsid w:val="00FB7F16"/>
    <w:rsid w:val="00FC03FD"/>
    <w:rsid w:val="00FC1A03"/>
    <w:rsid w:val="00FC2C41"/>
    <w:rsid w:val="00FC2F3C"/>
    <w:rsid w:val="00FC3F68"/>
    <w:rsid w:val="00FC551E"/>
    <w:rsid w:val="00FC649D"/>
    <w:rsid w:val="00FC796B"/>
    <w:rsid w:val="00FD1EA9"/>
    <w:rsid w:val="00FD2E0E"/>
    <w:rsid w:val="00FD4279"/>
    <w:rsid w:val="00FD4AE6"/>
    <w:rsid w:val="00FD5133"/>
    <w:rsid w:val="00FD57DF"/>
    <w:rsid w:val="00FD67E6"/>
    <w:rsid w:val="00FD7191"/>
    <w:rsid w:val="00FD77E0"/>
    <w:rsid w:val="00FE0609"/>
    <w:rsid w:val="00FE1C9F"/>
    <w:rsid w:val="00FE1F1C"/>
    <w:rsid w:val="00FE2256"/>
    <w:rsid w:val="00FE2959"/>
    <w:rsid w:val="00FE2C35"/>
    <w:rsid w:val="00FE2D3D"/>
    <w:rsid w:val="00FE331D"/>
    <w:rsid w:val="00FE6F2F"/>
    <w:rsid w:val="00FE6F71"/>
    <w:rsid w:val="00FE71CD"/>
    <w:rsid w:val="00FE75E7"/>
    <w:rsid w:val="00FF0331"/>
    <w:rsid w:val="00FF11D1"/>
    <w:rsid w:val="00FF1D2F"/>
    <w:rsid w:val="00FF2320"/>
    <w:rsid w:val="00FF4735"/>
    <w:rsid w:val="00FF6194"/>
    <w:rsid w:val="00FF6A70"/>
    <w:rsid w:val="00FF6D5D"/>
    <w:rsid w:val="00FF723F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4DF1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D1D"/>
    <w:pPr>
      <w:spacing w:line="480" w:lineRule="auto"/>
    </w:pPr>
    <w:rPr>
      <w:rFonts w:ascii="Arial" w:eastAsia="MS Mincho" w:hAnsi="Arial" w:cs="Arial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7D9B"/>
    <w:pPr>
      <w:keepNext/>
      <w:keepLines/>
      <w:spacing w:before="240" w:after="120"/>
      <w:outlineLvl w:val="0"/>
    </w:pPr>
    <w:rPr>
      <w:rFonts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D9B"/>
    <w:pPr>
      <w:keepNext/>
      <w:keepLines/>
      <w:spacing w:before="240" w:after="120"/>
      <w:outlineLvl w:val="1"/>
    </w:pPr>
    <w:rPr>
      <w:rFonts w:eastAsiaTheme="majorEastAsia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3B5F"/>
    <w:pPr>
      <w:keepNext/>
      <w:keepLines/>
      <w:outlineLvl w:val="2"/>
    </w:pPr>
    <w:rPr>
      <w:rFonts w:eastAsiaTheme="majorEastAsia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40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7D9B"/>
    <w:rPr>
      <w:rFonts w:ascii="Arial" w:eastAsiaTheme="majorEastAsia" w:hAnsi="Arial" w:cs="Arial"/>
      <w:b/>
      <w:bCs/>
      <w:sz w:val="32"/>
      <w:szCs w:val="28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D17D9B"/>
    <w:rPr>
      <w:rFonts w:ascii="Arial" w:eastAsiaTheme="majorEastAsia" w:hAnsi="Arial" w:cs="Arial"/>
      <w:b/>
      <w:bCs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7A3B5F"/>
    <w:rPr>
      <w:rFonts w:ascii="Arial" w:eastAsiaTheme="majorEastAsia" w:hAnsi="Arial" w:cs="Arial"/>
      <w:b/>
      <w:bCs/>
      <w:i/>
    </w:rPr>
  </w:style>
  <w:style w:type="paragraph" w:customStyle="1" w:styleId="Table">
    <w:name w:val="Table"/>
    <w:basedOn w:val="Normal"/>
    <w:link w:val="TableChar"/>
    <w:qFormat/>
    <w:rsid w:val="007A3B5F"/>
    <w:pPr>
      <w:spacing w:before="40" w:after="40" w:line="240" w:lineRule="auto"/>
    </w:pPr>
  </w:style>
  <w:style w:type="character" w:customStyle="1" w:styleId="TableChar">
    <w:name w:val="Table Char"/>
    <w:basedOn w:val="DefaultParagraphFont"/>
    <w:link w:val="Table"/>
    <w:rsid w:val="007A3B5F"/>
    <w:rPr>
      <w:rFonts w:ascii="Arial" w:hAnsi="Arial" w:cs="Arial"/>
    </w:rPr>
  </w:style>
  <w:style w:type="character" w:styleId="CommentReference">
    <w:name w:val="annotation reference"/>
    <w:uiPriority w:val="99"/>
    <w:rsid w:val="0070707F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rsid w:val="0070707F"/>
    <w:pPr>
      <w:spacing w:line="240" w:lineRule="auto"/>
    </w:pPr>
    <w:rPr>
      <w:rFonts w:ascii="Calibri" w:hAnsi="Calibri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07F"/>
    <w:rPr>
      <w:rFonts w:ascii="Calibri" w:eastAsia="MS Mincho" w:hAnsi="Calibri" w:cs="Times New Roman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07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07F"/>
    <w:rPr>
      <w:rFonts w:ascii="Tahoma" w:eastAsia="MS Mincho" w:hAnsi="Tahoma" w:cs="Tahoma"/>
      <w:sz w:val="16"/>
      <w:szCs w:val="16"/>
      <w:lang w:eastAsia="ja-JP"/>
    </w:rPr>
  </w:style>
  <w:style w:type="table" w:styleId="TableGrid">
    <w:name w:val="Table Grid"/>
    <w:basedOn w:val="TableNormal"/>
    <w:uiPriority w:val="39"/>
    <w:rsid w:val="0070707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1BC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BCD"/>
    <w:rPr>
      <w:rFonts w:ascii="Arial" w:eastAsia="MS Mincho" w:hAnsi="Arial" w:cs="Arial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31BC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BCD"/>
    <w:rPr>
      <w:rFonts w:ascii="Arial" w:eastAsia="MS Mincho" w:hAnsi="Arial" w:cs="Arial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31BCD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31BCD"/>
    <w:rPr>
      <w:rFonts w:ascii="Arial" w:eastAsia="MS Mincho" w:hAnsi="Arial" w:cs="Arial"/>
      <w:sz w:val="20"/>
      <w:szCs w:val="20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131BC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1BC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1BCD"/>
    <w:rPr>
      <w:rFonts w:ascii="Arial" w:eastAsia="MS Mincho" w:hAnsi="Arial" w:cs="Arial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1BCD"/>
    <w:rPr>
      <w:vertAlign w:val="superscript"/>
    </w:rPr>
  </w:style>
  <w:style w:type="character" w:customStyle="1" w:styleId="apple-converted-space">
    <w:name w:val="apple-converted-space"/>
    <w:basedOn w:val="DefaultParagraphFont"/>
    <w:rsid w:val="0050543E"/>
  </w:style>
  <w:style w:type="character" w:styleId="Emphasis">
    <w:name w:val="Emphasis"/>
    <w:uiPriority w:val="20"/>
    <w:qFormat/>
    <w:rsid w:val="0050543E"/>
    <w:rPr>
      <w:i/>
      <w:iCs/>
    </w:rPr>
  </w:style>
  <w:style w:type="paragraph" w:styleId="NoSpacing">
    <w:name w:val="No Spacing"/>
    <w:uiPriority w:val="1"/>
    <w:qFormat/>
    <w:rsid w:val="001241F1"/>
    <w:pPr>
      <w:spacing w:before="0" w:after="0" w:line="240" w:lineRule="auto"/>
    </w:pPr>
    <w:rPr>
      <w:rFonts w:ascii="Arial" w:eastAsia="MS Mincho" w:hAnsi="Arial" w:cs="Arial"/>
      <w:lang w:eastAsia="ja-JP"/>
    </w:rPr>
  </w:style>
  <w:style w:type="character" w:styleId="LineNumber">
    <w:name w:val="line number"/>
    <w:basedOn w:val="DefaultParagraphFont"/>
    <w:uiPriority w:val="99"/>
    <w:semiHidden/>
    <w:unhideWhenUsed/>
    <w:rsid w:val="00C9313C"/>
  </w:style>
  <w:style w:type="character" w:styleId="PlaceholderText">
    <w:name w:val="Placeholder Text"/>
    <w:basedOn w:val="DefaultParagraphFont"/>
    <w:uiPriority w:val="99"/>
    <w:semiHidden/>
    <w:rsid w:val="00B10F0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66F9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6F9E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40A"/>
    <w:rPr>
      <w:rFonts w:ascii="Arial" w:hAnsi="Arial" w:cs="Arial"/>
      <w:b/>
      <w:bCs/>
      <w:lang w:val="en-US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40A"/>
    <w:rPr>
      <w:rFonts w:ascii="Arial" w:eastAsia="MS Mincho" w:hAnsi="Arial" w:cs="Arial"/>
      <w:b/>
      <w:bCs/>
      <w:sz w:val="20"/>
      <w:szCs w:val="20"/>
      <w:lang w:val="x-none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83560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061CD9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61CD9"/>
    <w:rPr>
      <w:rFonts w:ascii="Arial" w:eastAsia="MS Mincho" w:hAnsi="Arial" w:cs="Arial"/>
      <w:noProof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061CD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61CD9"/>
    <w:rPr>
      <w:rFonts w:ascii="Arial" w:eastAsia="MS Mincho" w:hAnsi="Arial" w:cs="Arial"/>
      <w:noProof/>
      <w:lang w:eastAsia="ja-JP"/>
    </w:rPr>
  </w:style>
  <w:style w:type="paragraph" w:styleId="ListParagraph">
    <w:name w:val="List Paragraph"/>
    <w:basedOn w:val="Normal"/>
    <w:uiPriority w:val="34"/>
    <w:qFormat/>
    <w:rsid w:val="00E97CC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5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181D19"/>
    <w:pPr>
      <w:spacing w:before="0" w:after="0" w:line="240" w:lineRule="auto"/>
    </w:pPr>
    <w:rPr>
      <w:rFonts w:eastAsia="Yu Mincho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C1FD1"/>
    <w:pPr>
      <w:autoSpaceDE w:val="0"/>
      <w:autoSpaceDN w:val="0"/>
      <w:adjustRightInd w:val="0"/>
      <w:spacing w:before="0" w:after="0" w:line="240" w:lineRule="auto"/>
    </w:pPr>
    <w:rPr>
      <w:rFonts w:ascii="MJIGI N+ A Garamond" w:hAnsi="MJIGI N+ A Garamond" w:cs="MJIGI N+ A Garamond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C0634"/>
    <w:pPr>
      <w:spacing w:before="0" w:after="0" w:line="240" w:lineRule="auto"/>
    </w:pPr>
    <w:rPr>
      <w:rFonts w:ascii="Arial" w:eastAsia="MS Mincho" w:hAnsi="Arial" w:cs="Arial"/>
      <w:lang w:eastAsia="ja-JP"/>
    </w:rPr>
  </w:style>
  <w:style w:type="character" w:customStyle="1" w:styleId="u-visually-hidden">
    <w:name w:val="u-visually-hidden"/>
    <w:basedOn w:val="DefaultParagraphFont"/>
    <w:rsid w:val="001767C9"/>
  </w:style>
  <w:style w:type="character" w:customStyle="1" w:styleId="Heading4Char">
    <w:name w:val="Heading 4 Char"/>
    <w:basedOn w:val="DefaultParagraphFont"/>
    <w:link w:val="Heading4"/>
    <w:uiPriority w:val="9"/>
    <w:semiHidden/>
    <w:rsid w:val="000640A4"/>
    <w:rPr>
      <w:rFonts w:asciiTheme="majorHAnsi" w:eastAsiaTheme="majorEastAsia" w:hAnsiTheme="majorHAnsi" w:cstheme="majorBidi"/>
      <w:i/>
      <w:iCs/>
      <w:color w:val="365F91" w:themeColor="accent1" w:themeShade="BF"/>
      <w:lang w:eastAsia="ja-JP"/>
    </w:rPr>
  </w:style>
  <w:style w:type="character" w:customStyle="1" w:styleId="Mention1">
    <w:name w:val="Mention1"/>
    <w:basedOn w:val="DefaultParagraphFont"/>
    <w:uiPriority w:val="99"/>
    <w:unhideWhenUsed/>
    <w:rsid w:val="00AE258A"/>
    <w:rPr>
      <w:color w:val="2B579A"/>
      <w:shd w:val="clear" w:color="auto" w:fill="E1DFDD"/>
    </w:rPr>
  </w:style>
  <w:style w:type="character" w:customStyle="1" w:styleId="ezstring-field">
    <w:name w:val="ezstring-field"/>
    <w:basedOn w:val="DefaultParagraphFont"/>
    <w:rsid w:val="00314460"/>
  </w:style>
  <w:style w:type="character" w:customStyle="1" w:styleId="accordinpresentationtime">
    <w:name w:val="accordin_presentation_time"/>
    <w:basedOn w:val="DefaultParagraphFont"/>
    <w:rsid w:val="0031446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122F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51122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00932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8215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46529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4167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3995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7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9786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678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9774">
          <w:marLeft w:val="1152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5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5221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0421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5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42218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171">
          <w:marLeft w:val="27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7233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21354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63868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883">
          <w:marLeft w:val="102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1209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2800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9655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39425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0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4124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1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158601">
          <w:marLeft w:val="86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6104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91635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06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98913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2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13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89340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18680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831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55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809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366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5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63844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7526">
          <w:marLeft w:val="36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1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3992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2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75497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668595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0609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4154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6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47958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6924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1174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3313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311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2462">
          <w:marLeft w:val="7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1024">
          <w:marLeft w:val="102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82437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61578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633">
          <w:marLeft w:val="446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8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0839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5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99822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66103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7775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41110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8554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06088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193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849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4146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16036">
          <w:marLeft w:val="158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5435">
          <w:marLeft w:val="129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9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74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1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28849">
          <w:marLeft w:val="59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7538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614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0880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589">
          <w:marLeft w:val="245"/>
          <w:marRight w:val="14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BF8CDF-7303-4219-93D5-F020E3524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30T15:26:00Z</dcterms:created>
  <dcterms:modified xsi:type="dcterms:W3CDTF">2023-03-1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s://csl.mendeley.com/styles/534564181/AmJHem2</vt:lpwstr>
  </property>
  <property fmtid="{D5CDD505-2E9C-101B-9397-08002B2CF9AE}" pid="3" name="Mendeley Recent Style Name 0_1">
    <vt:lpwstr>Am J Haematol [MOR]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s://csl.mendeley.com/styles/610298771/american-medical-association</vt:lpwstr>
  </property>
  <property fmtid="{D5CDD505-2E9C-101B-9397-08002B2CF9AE}" pid="7" name="Mendeley Recent Style Name 2_1">
    <vt:lpwstr>Clin Lung Cancer (METi)</vt:lpwstr>
  </property>
  <property fmtid="{D5CDD505-2E9C-101B-9397-08002B2CF9AE}" pid="8" name="Mendeley Recent Style Id 3_1">
    <vt:lpwstr>http://www.zotero.org/styles/clinical-cancer-research</vt:lpwstr>
  </property>
  <property fmtid="{D5CDD505-2E9C-101B-9397-08002B2CF9AE}" pid="9" name="Mendeley Recent Style Name 3_1">
    <vt:lpwstr>Clinical Cancer Research</vt:lpwstr>
  </property>
  <property fmtid="{D5CDD505-2E9C-101B-9397-08002B2CF9AE}" pid="10" name="Mendeley Recent Style Id 4_1">
    <vt:lpwstr>http://csl.mendeley.com/styles/610298771/HepatologySep22</vt:lpwstr>
  </property>
  <property fmtid="{D5CDD505-2E9C-101B-9397-08002B2CF9AE}" pid="11" name="Mendeley Recent Style Name 4_1">
    <vt:lpwstr>Hepatology - Merck Tepotinib</vt:lpwstr>
  </property>
  <property fmtid="{D5CDD505-2E9C-101B-9397-08002B2CF9AE}" pid="12" name="Mendeley Recent Style Id 5_1">
    <vt:lpwstr>http://www.zotero.org/styles/mendeley-to-endnote-title</vt:lpwstr>
  </property>
  <property fmtid="{D5CDD505-2E9C-101B-9397-08002B2CF9AE}" pid="13" name="Mendeley Recent Style Name 5_1">
    <vt:lpwstr>Mendeley to EndNote Title </vt:lpwstr>
  </property>
  <property fmtid="{D5CDD505-2E9C-101B-9397-08002B2CF9AE}" pid="14" name="Mendeley Recent Style Id 6_1">
    <vt:lpwstr>https://csl.mendeley.com/styles/534564181/MOR4-3</vt:lpwstr>
  </property>
  <property fmtid="{D5CDD505-2E9C-101B-9397-08002B2CF9AE}" pid="15" name="Mendeley Recent Style Name 6_1">
    <vt:lpwstr>MorphoSys full ref style</vt:lpwstr>
  </property>
  <property fmtid="{D5CDD505-2E9C-101B-9397-08002B2CF9AE}" pid="16" name="Mendeley Recent Style Id 7_1">
    <vt:lpwstr>http://csl.mendeley.com/styles/617214071/targetedoncology2</vt:lpwstr>
  </property>
  <property fmtid="{D5CDD505-2E9C-101B-9397-08002B2CF9AE}" pid="17" name="Mendeley Recent Style Name 7_1">
    <vt:lpwstr>Targeted Oncology_2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617214071/vancouver-2</vt:lpwstr>
  </property>
  <property fmtid="{D5CDD505-2E9C-101B-9397-08002B2CF9AE}" pid="21" name="Mendeley Recent Style Name 9_1">
    <vt:lpwstr>Vancouver - Targeted Onc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4b4995e-ee24-3e8b-801a-5a4251e90146</vt:lpwstr>
  </property>
  <property fmtid="{D5CDD505-2E9C-101B-9397-08002B2CF9AE}" pid="24" name="Mendeley Citation Style_1">
    <vt:lpwstr>http://csl.mendeley.com/styles/617214071/vancouver-2</vt:lpwstr>
  </property>
</Properties>
</file>